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970EC" w14:textId="77777777" w:rsidR="002B1825" w:rsidRPr="00EC1F83" w:rsidRDefault="002B1825" w:rsidP="00846F90">
      <w:pPr>
        <w:pStyle w:val="Heading1"/>
      </w:pPr>
      <w:r w:rsidRPr="00846F90">
        <w:t>Associate of Applied Science, Sports and Exercise Studies – Athletic Performance Tra</w:t>
      </w:r>
      <w:r w:rsidRPr="00EC1F83">
        <w:t>ck to Bachelor of Science, Exercise Science (Exercise Physiology Concentration)</w:t>
      </w:r>
    </w:p>
    <w:p w14:paraId="352DD7D7" w14:textId="7FE6DB7E" w:rsidR="002B1825" w:rsidRPr="00EC1F83" w:rsidRDefault="002B1825" w:rsidP="002B1825">
      <w:pPr>
        <w:jc w:val="center"/>
        <w:rPr>
          <w:rFonts w:ascii="National Book" w:hAnsi="National Book"/>
          <w:i/>
          <w:iCs/>
          <w:color w:val="1F3864" w:themeColor="accent1" w:themeShade="80"/>
          <w:sz w:val="18"/>
          <w:szCs w:val="18"/>
        </w:rPr>
      </w:pPr>
      <w:r w:rsidRPr="00EC1F83">
        <w:rPr>
          <w:rFonts w:ascii="National Book" w:hAnsi="National Book"/>
          <w:i/>
          <w:iCs/>
          <w:color w:val="1F3864" w:themeColor="accent1" w:themeShade="80"/>
          <w:sz w:val="18"/>
          <w:szCs w:val="18"/>
        </w:rPr>
        <w:t>The Exercise Physiology concentration prepares students for graduate school in exercise physiology or health care professions</w:t>
      </w:r>
    </w:p>
    <w:p w14:paraId="108A4CC6" w14:textId="0E738632" w:rsidR="004D1F78" w:rsidRPr="00C11716" w:rsidRDefault="002B1825" w:rsidP="002B1825">
      <w:pPr>
        <w:jc w:val="center"/>
        <w:rPr>
          <w:rFonts w:ascii="National Book" w:hAnsi="National Book"/>
          <w:i/>
          <w:iCs/>
          <w:color w:val="1F3864" w:themeColor="accent1" w:themeShade="80"/>
          <w:sz w:val="22"/>
          <w:szCs w:val="22"/>
        </w:rPr>
      </w:pPr>
      <w:r w:rsidRPr="00EC1F83">
        <w:rPr>
          <w:rFonts w:ascii="National Book" w:hAnsi="National Book"/>
          <w:color w:val="1F3864" w:themeColor="accent1" w:themeShade="80"/>
          <w:sz w:val="18"/>
          <w:szCs w:val="18"/>
        </w:rPr>
        <w:t>The B.S. in Exercise Science is fully offered On-Ground at the Kent Campu</w:t>
      </w:r>
      <w:r w:rsidR="00856C6C" w:rsidRPr="00EC1F83">
        <w:rPr>
          <w:noProof/>
        </w:rPr>
        <w:drawing>
          <wp:anchor distT="0" distB="0" distL="114300" distR="114300" simplePos="0" relativeHeight="251657216" behindDoc="0" locked="0" layoutInCell="1" allowOverlap="1" wp14:anchorId="4BEB0935" wp14:editId="4977B205">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C11716">
        <w:rPr>
          <w:rFonts w:ascii="National Book" w:hAnsi="National Book"/>
          <w:color w:val="1F3864" w:themeColor="accent1" w:themeShade="80"/>
          <w:sz w:val="18"/>
          <w:szCs w:val="18"/>
        </w:rPr>
        <w:t>s</w:t>
      </w:r>
    </w:p>
    <w:p w14:paraId="2CD8844B" w14:textId="4D54614D" w:rsidR="00C97DE8" w:rsidRPr="00EC1F83" w:rsidRDefault="00C97DE8"/>
    <w:tbl>
      <w:tblPr>
        <w:tblpPr w:leftFromText="180" w:rightFromText="180" w:vertAnchor="page" w:horzAnchor="margin" w:tblpXSpec="center" w:tblpY="4340"/>
        <w:tblW w:w="10905" w:type="dxa"/>
        <w:tblLayout w:type="fixed"/>
        <w:tblLook w:val="01C0" w:firstRow="0" w:lastRow="1" w:firstColumn="1" w:lastColumn="1" w:noHBand="0" w:noVBand="0"/>
      </w:tblPr>
      <w:tblGrid>
        <w:gridCol w:w="4691"/>
        <w:gridCol w:w="720"/>
        <w:gridCol w:w="810"/>
        <w:gridCol w:w="4684"/>
      </w:tblGrid>
      <w:tr w:rsidR="004F01D3" w:rsidRPr="00C11716" w14:paraId="20892CA9" w14:textId="77777777" w:rsidTr="00CD27E5">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0B704" w14:textId="77777777" w:rsidR="00C97DE8" w:rsidRPr="00C11716" w:rsidRDefault="00C97DE8" w:rsidP="00C97DE8">
            <w:pPr>
              <w:tabs>
                <w:tab w:val="left" w:pos="720"/>
              </w:tabs>
              <w:rPr>
                <w:rFonts w:ascii="National Book" w:hAnsi="National Book" w:cs="Arial"/>
                <w:color w:val="002060"/>
                <w:sz w:val="16"/>
                <w:szCs w:val="16"/>
              </w:rPr>
            </w:pPr>
            <w:r w:rsidRPr="00C117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0A0811" w14:textId="77777777" w:rsidR="00C97DE8" w:rsidRPr="00C11716" w:rsidRDefault="00C97DE8" w:rsidP="00C97DE8">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Credit</w:t>
            </w:r>
          </w:p>
          <w:p w14:paraId="28E4586E" w14:textId="77777777" w:rsidR="00C97DE8" w:rsidRPr="00C11716" w:rsidRDefault="00C97DE8" w:rsidP="00C97DE8">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214F4C" w14:textId="77777777" w:rsidR="00C97DE8" w:rsidRPr="00C11716" w:rsidRDefault="00C97DE8" w:rsidP="00C97DE8">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Upper</w:t>
            </w:r>
          </w:p>
          <w:p w14:paraId="27EC008F" w14:textId="77777777" w:rsidR="00C97DE8" w:rsidRPr="00C11716" w:rsidRDefault="00C97DE8" w:rsidP="00C97DE8">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DE41A5" w14:textId="77777777" w:rsidR="00C97DE8" w:rsidRPr="00C11716" w:rsidRDefault="00C97DE8" w:rsidP="00C97DE8">
            <w:pPr>
              <w:tabs>
                <w:tab w:val="left" w:pos="720"/>
              </w:tabs>
              <w:rPr>
                <w:rFonts w:ascii="National Book" w:hAnsi="National Book" w:cs="Arial"/>
                <w:color w:val="002060"/>
                <w:sz w:val="16"/>
                <w:szCs w:val="16"/>
              </w:rPr>
            </w:pPr>
            <w:r w:rsidRPr="00C11716">
              <w:rPr>
                <w:rFonts w:ascii="National Book" w:hAnsi="National Book" w:cs="Arial"/>
                <w:color w:val="002060"/>
                <w:sz w:val="16"/>
                <w:szCs w:val="16"/>
              </w:rPr>
              <w:t>Notes on Transfer Coursework to Kent State</w:t>
            </w:r>
          </w:p>
        </w:tc>
      </w:tr>
      <w:tr w:rsidR="004F01D3" w:rsidRPr="00C11716" w14:paraId="46A6C1EB"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9832171" w14:textId="6DE34A9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b/>
                <w:color w:val="FFFFFF" w:themeColor="background1"/>
                <w:sz w:val="20"/>
                <w:szCs w:val="20"/>
              </w:rPr>
              <w:t>Semester One: [14 Credit Hours]</w:t>
            </w:r>
            <w:r w:rsidRPr="00C11716">
              <w:rPr>
                <w:rFonts w:ascii="National Book" w:hAnsi="National Book"/>
                <w:color w:val="FFFFFF" w:themeColor="background1"/>
              </w:rPr>
              <w:t xml:space="preserve"> </w:t>
            </w:r>
            <w:r w:rsidRPr="00C11716">
              <w:rPr>
                <w:rFonts w:ascii="National Book" w:hAnsi="National Book" w:cs="Arial"/>
                <w:b/>
                <w:color w:val="FFFFFF" w:themeColor="background1"/>
                <w:sz w:val="20"/>
                <w:szCs w:val="20"/>
              </w:rPr>
              <w:t>Columbus State Community College</w:t>
            </w:r>
          </w:p>
        </w:tc>
      </w:tr>
      <w:tr w:rsidR="004F01D3" w:rsidRPr="00C11716" w14:paraId="26E0BF0B"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66A345C" w14:textId="16060681" w:rsidR="00C97DE8" w:rsidRPr="006C7DDA" w:rsidRDefault="00C97DE8" w:rsidP="00C97DE8">
            <w:pPr>
              <w:tabs>
                <w:tab w:val="left" w:pos="720"/>
              </w:tabs>
              <w:rPr>
                <w:rFonts w:ascii="National Book" w:hAnsi="National Book" w:cs="Arial"/>
                <w:color w:val="002060"/>
                <w:sz w:val="18"/>
                <w:szCs w:val="18"/>
                <w:lang w:val="fr-FR"/>
              </w:rPr>
            </w:pPr>
            <w:r w:rsidRPr="006C7DDA">
              <w:rPr>
                <w:rFonts w:ascii="National Book" w:hAnsi="National Book" w:cs="Arial"/>
                <w:color w:val="002060"/>
                <w:sz w:val="18"/>
                <w:szCs w:val="18"/>
                <w:lang w:val="fr-FR"/>
              </w:rPr>
              <w:t>SES</w:t>
            </w:r>
            <w:r w:rsidR="00CD2A80" w:rsidRPr="006C7DDA">
              <w:rPr>
                <w:rFonts w:ascii="National Book" w:hAnsi="National Book" w:cs="Arial"/>
                <w:color w:val="002060"/>
                <w:sz w:val="18"/>
                <w:szCs w:val="18"/>
                <w:lang w:val="fr-FR"/>
              </w:rPr>
              <w:t>-</w:t>
            </w:r>
            <w:r w:rsidRPr="006C7DDA">
              <w:rPr>
                <w:rFonts w:ascii="National Book" w:hAnsi="National Book" w:cs="Arial"/>
                <w:color w:val="002060"/>
                <w:sz w:val="18"/>
                <w:szCs w:val="18"/>
                <w:lang w:val="fr-FR"/>
              </w:rPr>
              <w:t xml:space="preserve">1101 Intro Sport &amp; </w:t>
            </w:r>
            <w:proofErr w:type="spellStart"/>
            <w:r w:rsidRPr="006C7DDA">
              <w:rPr>
                <w:rFonts w:ascii="National Book" w:hAnsi="National Book" w:cs="Arial"/>
                <w:color w:val="002060"/>
                <w:sz w:val="18"/>
                <w:szCs w:val="18"/>
                <w:lang w:val="fr-FR"/>
              </w:rPr>
              <w:t>Exercise</w:t>
            </w:r>
            <w:proofErr w:type="spellEnd"/>
            <w:r w:rsidRPr="006C7DDA">
              <w:rPr>
                <w:rFonts w:ascii="National Book" w:hAnsi="National Book" w:cs="Arial"/>
                <w:color w:val="002060"/>
                <w:sz w:val="18"/>
                <w:szCs w:val="18"/>
                <w:lang w:val="fr-FR"/>
              </w:rPr>
              <w:t xml:space="preserve"> </w:t>
            </w:r>
            <w:proofErr w:type="spellStart"/>
            <w:r w:rsidRPr="006C7DDA">
              <w:rPr>
                <w:rFonts w:ascii="National Book" w:hAnsi="National Book" w:cs="Arial"/>
                <w:color w:val="002060"/>
                <w:sz w:val="18"/>
                <w:szCs w:val="18"/>
                <w:lang w:val="fr-FR"/>
              </w:rPr>
              <w:t>Studies</w:t>
            </w:r>
            <w:proofErr w:type="spellEnd"/>
            <w:r w:rsidR="00FE74AF" w:rsidRPr="006C7DDA">
              <w:rPr>
                <w:rFonts w:ascii="National Book" w:hAnsi="National Book" w:cs="Arial"/>
                <w:color w:val="002060"/>
                <w:sz w:val="18"/>
                <w:szCs w:val="18"/>
                <w:lang w:val="fr-FR"/>
              </w:rPr>
              <w:t xml:space="preser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6754AF"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289E4F"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74E0349" w14:textId="25CE74E8"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XSC 1</w:t>
            </w:r>
            <w:r w:rsidR="00C925E6" w:rsidRPr="00C11716">
              <w:rPr>
                <w:rFonts w:ascii="National Book" w:hAnsi="National Book" w:cs="Arial"/>
                <w:color w:val="002060"/>
                <w:sz w:val="18"/>
                <w:szCs w:val="18"/>
              </w:rPr>
              <w:t>X000</w:t>
            </w:r>
          </w:p>
        </w:tc>
      </w:tr>
      <w:tr w:rsidR="004F01D3" w:rsidRPr="00C11716" w14:paraId="0AC0634E"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70DD354" w14:textId="17A81806"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04 Yoga</w:t>
            </w:r>
          </w:p>
          <w:p w14:paraId="0870F830" w14:textId="7983F67F"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05 Intro Strength &amp; Resistance Training</w:t>
            </w:r>
          </w:p>
          <w:p w14:paraId="70EE0587" w14:textId="7A5DA0B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06 Golf</w:t>
            </w:r>
          </w:p>
          <w:p w14:paraId="7656FFCE" w14:textId="78C36B62"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08 Women's Self Defense</w:t>
            </w:r>
          </w:p>
          <w:p w14:paraId="02A0741B" w14:textId="772BD036"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09 Bowling</w:t>
            </w:r>
          </w:p>
          <w:p w14:paraId="6092E36F" w14:textId="2C0EF736"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 xml:space="preserve">1110 </w:t>
            </w:r>
            <w:r w:rsidR="00CD2A80" w:rsidRPr="00C11716">
              <w:rPr>
                <w:rFonts w:ascii="National Book" w:hAnsi="National Book" w:cs="Arial"/>
                <w:color w:val="002060"/>
                <w:sz w:val="18"/>
                <w:szCs w:val="18"/>
              </w:rPr>
              <w:t>F</w:t>
            </w:r>
            <w:r w:rsidRPr="00C11716">
              <w:rPr>
                <w:rFonts w:ascii="National Book" w:hAnsi="National Book" w:cs="Arial"/>
                <w:color w:val="002060"/>
                <w:sz w:val="18"/>
                <w:szCs w:val="18"/>
              </w:rPr>
              <w:t>itness Kick Boxing</w:t>
            </w:r>
          </w:p>
          <w:p w14:paraId="7E2BF8EE" w14:textId="718AD171"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ES</w:t>
            </w:r>
            <w:r w:rsidR="00CD2A80" w:rsidRPr="00C11716">
              <w:rPr>
                <w:rFonts w:ascii="National Book" w:hAnsi="National Book" w:cs="Arial"/>
                <w:color w:val="002060"/>
                <w:sz w:val="18"/>
                <w:szCs w:val="18"/>
              </w:rPr>
              <w:t>-</w:t>
            </w:r>
            <w:r w:rsidRPr="00C11716">
              <w:rPr>
                <w:rFonts w:ascii="National Book" w:hAnsi="National Book" w:cs="Arial"/>
                <w:color w:val="002060"/>
                <w:sz w:val="18"/>
                <w:szCs w:val="18"/>
              </w:rPr>
              <w:t>1112</w:t>
            </w:r>
            <w:r w:rsidR="00CD2A80" w:rsidRPr="00C11716">
              <w:rPr>
                <w:rFonts w:ascii="National Book" w:hAnsi="National Book" w:cs="Arial"/>
                <w:color w:val="002060"/>
                <w:sz w:val="18"/>
                <w:szCs w:val="18"/>
              </w:rPr>
              <w:t xml:space="preserve"> </w:t>
            </w:r>
            <w:r w:rsidRPr="00C11716">
              <w:rPr>
                <w:rFonts w:ascii="National Book" w:hAnsi="National Book" w:cs="Arial"/>
                <w:color w:val="002060"/>
                <w:sz w:val="18"/>
                <w:szCs w:val="18"/>
              </w:rPr>
              <w:t>Total Body Condition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F9D0F9"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5D2CCE1"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30AA749"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ESP 1X000</w:t>
            </w:r>
          </w:p>
        </w:tc>
      </w:tr>
      <w:tr w:rsidR="004F01D3" w:rsidRPr="00C11716" w14:paraId="1FFB2EBA"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AE5B44" w14:textId="07052029"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NGL</w:t>
            </w:r>
            <w:r w:rsidR="00FD79CF" w:rsidRPr="00C11716">
              <w:rPr>
                <w:rFonts w:ascii="National Book" w:hAnsi="National Book" w:cs="Arial"/>
                <w:color w:val="002060"/>
                <w:sz w:val="18"/>
                <w:szCs w:val="18"/>
              </w:rPr>
              <w:t>-</w:t>
            </w:r>
            <w:r w:rsidRPr="00C11716">
              <w:rPr>
                <w:rFonts w:ascii="National Book" w:hAnsi="National Book" w:cs="Arial"/>
                <w:color w:val="002060"/>
                <w:sz w:val="18"/>
                <w:szCs w:val="18"/>
              </w:rPr>
              <w:t>1100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EFEE75"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9BE587"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2C162E2"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NG 11011 (KCP1)</w:t>
            </w:r>
          </w:p>
        </w:tc>
      </w:tr>
      <w:tr w:rsidR="004F01D3" w:rsidRPr="00C11716" w14:paraId="03B56F6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3C5903" w14:textId="61BC2DD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MATH</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1148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602F677C"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5A1DE03"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DCEDB06"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MATH 11010 (KMCR)</w:t>
            </w:r>
          </w:p>
        </w:tc>
      </w:tr>
      <w:tr w:rsidR="004F01D3" w:rsidRPr="00C11716" w14:paraId="1FD58796"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7F0CB1" w14:textId="20F0079E"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BMGT</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1102 Interpersonal Skil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F16D970"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AA0702E"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FC9464"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BMRT 1X000</w:t>
            </w:r>
          </w:p>
        </w:tc>
      </w:tr>
      <w:tr w:rsidR="004F01D3" w:rsidRPr="00C11716" w14:paraId="447C720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BF555D" w14:textId="3FBE66A0"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COLS</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1100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3AC2C1"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94E2428"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5CDD54C"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TRAN 1X000</w:t>
            </w:r>
          </w:p>
        </w:tc>
      </w:tr>
      <w:tr w:rsidR="004F01D3" w:rsidRPr="00C11716" w14:paraId="22599301"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52EE023" w14:textId="77777777" w:rsidR="00C97DE8" w:rsidRPr="00C11716" w:rsidRDefault="00C97DE8" w:rsidP="00C97DE8">
            <w:pPr>
              <w:tabs>
                <w:tab w:val="left" w:pos="720"/>
              </w:tabs>
              <w:rPr>
                <w:rFonts w:ascii="National Book" w:hAnsi="National Book" w:cs="Arial"/>
                <w:b/>
                <w:color w:val="002060"/>
                <w:sz w:val="20"/>
                <w:szCs w:val="20"/>
              </w:rPr>
            </w:pPr>
            <w:r w:rsidRPr="00C11716">
              <w:rPr>
                <w:rFonts w:ascii="National Book" w:hAnsi="National Book" w:cs="Arial"/>
                <w:b/>
                <w:color w:val="FFFFFF" w:themeColor="background1"/>
                <w:sz w:val="20"/>
                <w:szCs w:val="20"/>
              </w:rPr>
              <w:t>Semester Two: [13 Credit Hours] Columbus State Community College</w:t>
            </w:r>
          </w:p>
        </w:tc>
      </w:tr>
      <w:tr w:rsidR="004F01D3" w:rsidRPr="00C11716" w14:paraId="323F1A71"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169639B" w14:textId="02AA5F5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2410 Conditioning &amp; Training Youth Athlet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1F0DC6"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601DF2"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69D5E1"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ESP 2X000</w:t>
            </w:r>
          </w:p>
        </w:tc>
      </w:tr>
      <w:tr w:rsidR="004F01D3" w:rsidRPr="00C11716" w14:paraId="0B83199F"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E624B6" w14:textId="757BF9CE"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2625 Concepts of Coach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1B34C8"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C4AE41"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F5DC609" w14:textId="77777777" w:rsidR="00C97DE8" w:rsidRPr="00C11716" w:rsidRDefault="00C97DE8" w:rsidP="00C97DE8">
            <w:pPr>
              <w:tabs>
                <w:tab w:val="left" w:pos="720"/>
              </w:tabs>
              <w:ind w:right="-108"/>
              <w:rPr>
                <w:rFonts w:ascii="National Book" w:hAnsi="National Book" w:cs="Arial"/>
                <w:color w:val="002060"/>
                <w:sz w:val="18"/>
                <w:szCs w:val="18"/>
              </w:rPr>
            </w:pPr>
            <w:r w:rsidRPr="00C11716">
              <w:rPr>
                <w:rFonts w:ascii="National Book" w:hAnsi="National Book" w:cs="Arial"/>
                <w:color w:val="002060"/>
                <w:sz w:val="18"/>
                <w:szCs w:val="18"/>
              </w:rPr>
              <w:t>PESP 2X000</w:t>
            </w:r>
          </w:p>
        </w:tc>
      </w:tr>
      <w:tr w:rsidR="004F01D3" w:rsidRPr="00C11716" w14:paraId="7AC9FC6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7A8DC7" w14:textId="0A212B5A"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BIO</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1121 Anatomy and Physiology I*</w:t>
            </w:r>
          </w:p>
          <w:p w14:paraId="5B9DDACA" w14:textId="5ADFCF68"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BIO</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2300 Human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DF6CDF"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36079A9"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280949"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BSCI 21010 (KBS, KLAB)</w:t>
            </w:r>
          </w:p>
          <w:p w14:paraId="45F8F489"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BIO2300 + BIO2301 equates to ATTR 25057 (KBS, KLAB) &amp; 25058 (KBS, KLAB)</w:t>
            </w:r>
          </w:p>
        </w:tc>
      </w:tr>
      <w:tr w:rsidR="004F01D3" w:rsidRPr="00C11716" w14:paraId="0CB3E12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E47341" w14:textId="36BE3A0F"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HNTR</w:t>
            </w:r>
            <w:r w:rsidR="005E6C0B" w:rsidRPr="00C11716">
              <w:rPr>
                <w:rFonts w:ascii="National Book" w:hAnsi="National Book" w:cs="Arial"/>
                <w:color w:val="002060"/>
                <w:sz w:val="18"/>
                <w:szCs w:val="18"/>
              </w:rPr>
              <w:t>-</w:t>
            </w:r>
            <w:r w:rsidRPr="00C11716">
              <w:rPr>
                <w:rFonts w:ascii="National Book" w:hAnsi="National Book" w:cs="Arial"/>
                <w:color w:val="002060"/>
                <w:sz w:val="18"/>
                <w:szCs w:val="18"/>
              </w:rPr>
              <w:t>1153 Nutrition for a Healthy Lifestyl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263FE2"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6D8E93"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039691"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NUTR 23511 (KBS)</w:t>
            </w:r>
          </w:p>
        </w:tc>
      </w:tr>
      <w:tr w:rsidR="004F01D3" w:rsidRPr="00C11716" w14:paraId="461BF491"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D0D8D9" w14:textId="77777777" w:rsidR="00C97DE8" w:rsidRPr="00C11716" w:rsidRDefault="00C97DE8" w:rsidP="00C97DE8">
            <w:pPr>
              <w:tabs>
                <w:tab w:val="left" w:pos="720"/>
              </w:tabs>
              <w:rPr>
                <w:rFonts w:ascii="National Book" w:hAnsi="National Book" w:cs="Arial"/>
                <w:b/>
                <w:color w:val="002060"/>
                <w:sz w:val="20"/>
                <w:szCs w:val="20"/>
              </w:rPr>
            </w:pPr>
            <w:r w:rsidRPr="00C11716">
              <w:rPr>
                <w:rFonts w:ascii="National Book" w:hAnsi="National Book" w:cs="Arial"/>
                <w:b/>
                <w:color w:val="FFFFFF" w:themeColor="background1"/>
                <w:sz w:val="20"/>
                <w:szCs w:val="20"/>
              </w:rPr>
              <w:t>Semester Three: [12 Credit Hours] Columbus State Community College</w:t>
            </w:r>
          </w:p>
        </w:tc>
      </w:tr>
      <w:tr w:rsidR="004F01D3" w:rsidRPr="00C11716" w14:paraId="3053F8A6"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8242B5" w14:textId="5152CC3A"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iCs/>
                <w:color w:val="002060"/>
                <w:sz w:val="18"/>
                <w:szCs w:val="18"/>
              </w:rPr>
              <w:t>SES</w:t>
            </w:r>
            <w:r w:rsidR="002C6478" w:rsidRPr="00C11716">
              <w:rPr>
                <w:rFonts w:ascii="National Book" w:hAnsi="National Book" w:cs="Arial"/>
                <w:iCs/>
                <w:color w:val="002060"/>
                <w:sz w:val="18"/>
                <w:szCs w:val="18"/>
              </w:rPr>
              <w:t>-</w:t>
            </w:r>
            <w:r w:rsidRPr="00C11716">
              <w:rPr>
                <w:rFonts w:ascii="National Book" w:hAnsi="National Book" w:cs="Arial"/>
                <w:iCs/>
                <w:color w:val="002060"/>
                <w:sz w:val="18"/>
                <w:szCs w:val="18"/>
              </w:rPr>
              <w:t>2415 Adv Strength &amp; Resistance Training C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45E009" w14:textId="77777777" w:rsidR="00C97DE8" w:rsidRPr="00C11716" w:rsidRDefault="00C97DE8" w:rsidP="00C97DE8">
            <w:pPr>
              <w:tabs>
                <w:tab w:val="left" w:pos="720"/>
              </w:tabs>
              <w:jc w:val="center"/>
              <w:rPr>
                <w:rFonts w:ascii="National Book" w:hAnsi="National Book" w:cs="Arial"/>
                <w:iCs/>
                <w:color w:val="002060"/>
                <w:sz w:val="18"/>
                <w:szCs w:val="18"/>
              </w:rPr>
            </w:pPr>
            <w:r w:rsidRPr="00C11716">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4B0A1A4" w14:textId="77777777" w:rsidR="00C97DE8" w:rsidRPr="00C11716"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3611C1" w14:textId="77777777"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color w:val="002060"/>
                <w:sz w:val="18"/>
                <w:szCs w:val="18"/>
              </w:rPr>
              <w:t>PWS 2X000</w:t>
            </w:r>
          </w:p>
        </w:tc>
      </w:tr>
      <w:tr w:rsidR="004F01D3" w:rsidRPr="00C11716" w14:paraId="55B2EDC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76C27C" w14:textId="51C6F9B5"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iCs/>
                <w:color w:val="002060"/>
                <w:sz w:val="18"/>
                <w:szCs w:val="18"/>
              </w:rPr>
              <w:t>SES</w:t>
            </w:r>
            <w:r w:rsidR="002C6478" w:rsidRPr="00C11716">
              <w:rPr>
                <w:rFonts w:ascii="National Book" w:hAnsi="National Book" w:cs="Arial"/>
                <w:iCs/>
                <w:color w:val="002060"/>
                <w:sz w:val="18"/>
                <w:szCs w:val="18"/>
              </w:rPr>
              <w:t>-</w:t>
            </w:r>
            <w:r w:rsidRPr="00C11716">
              <w:rPr>
                <w:rFonts w:ascii="National Book" w:hAnsi="National Book" w:cs="Arial"/>
                <w:iCs/>
                <w:color w:val="002060"/>
                <w:sz w:val="18"/>
                <w:szCs w:val="18"/>
              </w:rPr>
              <w:t>2440 Exercise Physiology</w:t>
            </w:r>
          </w:p>
        </w:tc>
        <w:tc>
          <w:tcPr>
            <w:tcW w:w="720" w:type="dxa"/>
            <w:tcBorders>
              <w:top w:val="single" w:sz="4" w:space="0" w:color="auto"/>
              <w:left w:val="single" w:sz="4" w:space="0" w:color="auto"/>
              <w:bottom w:val="single" w:sz="4" w:space="0" w:color="auto"/>
              <w:right w:val="single" w:sz="4" w:space="0" w:color="auto"/>
            </w:tcBorders>
            <w:vAlign w:val="center"/>
          </w:tcPr>
          <w:p w14:paraId="070FE225" w14:textId="77777777" w:rsidR="00C97DE8" w:rsidRPr="00C11716" w:rsidRDefault="00C97DE8" w:rsidP="00C97DE8">
            <w:pPr>
              <w:tabs>
                <w:tab w:val="left" w:pos="720"/>
              </w:tabs>
              <w:jc w:val="center"/>
              <w:rPr>
                <w:rFonts w:ascii="National Book" w:hAnsi="National Book" w:cs="Arial"/>
                <w:iCs/>
                <w:color w:val="002060"/>
                <w:sz w:val="18"/>
                <w:szCs w:val="18"/>
              </w:rPr>
            </w:pPr>
            <w:r w:rsidRPr="00C11716">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76369C8" w14:textId="77777777" w:rsidR="00C97DE8" w:rsidRPr="00C11716"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BDDC3F3" w14:textId="77777777"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color w:val="002060"/>
                <w:sz w:val="18"/>
                <w:szCs w:val="18"/>
              </w:rPr>
              <w:t>EXSC 2X000</w:t>
            </w:r>
          </w:p>
        </w:tc>
      </w:tr>
      <w:tr w:rsidR="004F01D3" w:rsidRPr="00C11716" w14:paraId="1FF3FE6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590DD0" w14:textId="48601DE4"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iCs/>
                <w:color w:val="002060"/>
                <w:sz w:val="18"/>
                <w:szCs w:val="18"/>
              </w:rPr>
              <w:t>BIO</w:t>
            </w:r>
            <w:r w:rsidR="002C6478" w:rsidRPr="00C11716">
              <w:rPr>
                <w:rFonts w:ascii="National Book" w:hAnsi="National Book" w:cs="Arial"/>
                <w:iCs/>
                <w:color w:val="002060"/>
                <w:sz w:val="18"/>
                <w:szCs w:val="18"/>
              </w:rPr>
              <w:t>-</w:t>
            </w:r>
            <w:r w:rsidRPr="00C11716">
              <w:rPr>
                <w:rFonts w:ascii="National Book" w:hAnsi="National Book" w:cs="Arial"/>
                <w:iCs/>
                <w:color w:val="002060"/>
                <w:sz w:val="18"/>
                <w:szCs w:val="18"/>
              </w:rPr>
              <w:t>1122 Anatomy &amp; Physiology II*</w:t>
            </w:r>
          </w:p>
          <w:p w14:paraId="0F73BD95" w14:textId="6447CD0C"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iCs/>
                <w:color w:val="002060"/>
                <w:sz w:val="18"/>
                <w:szCs w:val="18"/>
              </w:rPr>
              <w:t>or BIO</w:t>
            </w:r>
            <w:r w:rsidR="002C6478" w:rsidRPr="00C11716">
              <w:rPr>
                <w:rFonts w:ascii="National Book" w:hAnsi="National Book" w:cs="Arial"/>
                <w:iCs/>
                <w:color w:val="002060"/>
                <w:sz w:val="18"/>
                <w:szCs w:val="18"/>
              </w:rPr>
              <w:t>-</w:t>
            </w:r>
            <w:r w:rsidRPr="00C11716">
              <w:rPr>
                <w:rFonts w:ascii="National Book" w:hAnsi="National Book" w:cs="Arial"/>
                <w:iCs/>
                <w:color w:val="002060"/>
                <w:sz w:val="18"/>
                <w:szCs w:val="18"/>
              </w:rPr>
              <w:t>2301 Human Physiology**</w:t>
            </w:r>
          </w:p>
        </w:tc>
        <w:tc>
          <w:tcPr>
            <w:tcW w:w="720" w:type="dxa"/>
            <w:tcBorders>
              <w:top w:val="single" w:sz="4" w:space="0" w:color="auto"/>
              <w:left w:val="single" w:sz="4" w:space="0" w:color="auto"/>
              <w:bottom w:val="single" w:sz="4" w:space="0" w:color="auto"/>
              <w:right w:val="single" w:sz="4" w:space="0" w:color="auto"/>
            </w:tcBorders>
            <w:vAlign w:val="center"/>
          </w:tcPr>
          <w:p w14:paraId="663CA883" w14:textId="77777777" w:rsidR="00C97DE8" w:rsidRPr="00C11716" w:rsidRDefault="00C97DE8" w:rsidP="00C97DE8">
            <w:pPr>
              <w:tabs>
                <w:tab w:val="left" w:pos="720"/>
              </w:tabs>
              <w:jc w:val="center"/>
              <w:rPr>
                <w:rFonts w:ascii="National Book" w:hAnsi="National Book" w:cs="Arial"/>
                <w:iCs/>
                <w:color w:val="002060"/>
                <w:sz w:val="18"/>
                <w:szCs w:val="18"/>
              </w:rPr>
            </w:pPr>
            <w:r w:rsidRPr="00C11716">
              <w:rPr>
                <w:rFonts w:ascii="National Book" w:hAnsi="National Book" w:cs="Arial"/>
                <w:i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01989F3" w14:textId="77777777" w:rsidR="00C97DE8" w:rsidRPr="00C11716" w:rsidRDefault="00C97DE8" w:rsidP="00C97DE8">
            <w:pPr>
              <w:tabs>
                <w:tab w:val="left" w:pos="720"/>
              </w:tabs>
              <w:jc w:val="center"/>
              <w:rPr>
                <w:rFonts w:ascii="National Book" w:hAnsi="National Book" w:cs="Arial"/>
                <w:iCs/>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ECDF962" w14:textId="77777777"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iCs/>
                <w:color w:val="002060"/>
                <w:sz w:val="18"/>
                <w:szCs w:val="18"/>
              </w:rPr>
              <w:t xml:space="preserve">BSCI 21020 </w:t>
            </w:r>
          </w:p>
          <w:p w14:paraId="2EE4F0BB" w14:textId="77777777" w:rsidR="00C97DE8" w:rsidRPr="00C11716" w:rsidRDefault="00C97DE8" w:rsidP="00C97DE8">
            <w:pPr>
              <w:tabs>
                <w:tab w:val="left" w:pos="720"/>
              </w:tabs>
              <w:rPr>
                <w:rFonts w:ascii="National Book" w:hAnsi="National Book" w:cs="Arial"/>
                <w:iCs/>
                <w:color w:val="002060"/>
                <w:sz w:val="18"/>
                <w:szCs w:val="18"/>
              </w:rPr>
            </w:pPr>
            <w:r w:rsidRPr="00C11716">
              <w:rPr>
                <w:rFonts w:ascii="National Book" w:hAnsi="National Book" w:cs="Arial"/>
                <w:color w:val="002060"/>
                <w:sz w:val="18"/>
                <w:szCs w:val="18"/>
              </w:rPr>
              <w:t>or BIO2300 + BIO2301 equates to ATTR 25057 (KBS, KLAB) &amp; 25058 (KBS, KLAB)</w:t>
            </w:r>
          </w:p>
        </w:tc>
      </w:tr>
      <w:tr w:rsidR="004F01D3" w:rsidRPr="00C11716" w14:paraId="4F0426B3"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730E9A" w14:textId="77777777" w:rsidR="00C97DE8" w:rsidRPr="00C11716" w:rsidRDefault="00C97DE8" w:rsidP="00C97DE8">
            <w:pPr>
              <w:tabs>
                <w:tab w:val="left" w:pos="720"/>
              </w:tabs>
              <w:rPr>
                <w:rFonts w:ascii="National Book" w:hAnsi="National Book" w:cs="Arial"/>
                <w:b/>
                <w:color w:val="002060"/>
                <w:sz w:val="20"/>
                <w:szCs w:val="20"/>
              </w:rPr>
            </w:pPr>
            <w:r w:rsidRPr="00C11716">
              <w:rPr>
                <w:rFonts w:ascii="National Book" w:hAnsi="National Book" w:cs="Arial"/>
                <w:b/>
                <w:color w:val="FFFFFF" w:themeColor="background1"/>
                <w:sz w:val="20"/>
                <w:szCs w:val="20"/>
              </w:rPr>
              <w:t>Semester Four: [12 Credit Hours] Columbus State Community College</w:t>
            </w:r>
          </w:p>
        </w:tc>
      </w:tr>
      <w:tr w:rsidR="004F01D3" w:rsidRPr="00C11716" w14:paraId="633FB401"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4D8B7F" w14:textId="0B4D46AC"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443 Advanced Athletic Assess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ED8B9C"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11BEE7" w14:textId="77777777" w:rsidR="00C97DE8" w:rsidRPr="00C11716" w:rsidRDefault="00C97DE8" w:rsidP="00C97DE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D59EF4"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ESP 2X000</w:t>
            </w:r>
          </w:p>
        </w:tc>
      </w:tr>
      <w:tr w:rsidR="004F01D3" w:rsidRPr="00C11716" w14:paraId="1358FA6E"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DE98180" w14:textId="56478559"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660 Ethics in Spor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19DE00"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6658F3" w14:textId="77777777" w:rsidR="00C97DE8" w:rsidRPr="00C11716" w:rsidRDefault="00C97DE8" w:rsidP="00C97DE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26F4FE6"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PAD 2X000</w:t>
            </w:r>
          </w:p>
        </w:tc>
      </w:tr>
      <w:tr w:rsidR="004F01D3" w:rsidRPr="00C11716" w14:paraId="35C7B192"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8C1990" w14:textId="1BEA13DA"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SY</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1100 Introduction to Psychology</w:t>
            </w:r>
          </w:p>
          <w:p w14:paraId="34BD8DB8" w14:textId="7777777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shd w:val="clear" w:color="auto" w:fill="FFFFFF"/>
              </w:rPr>
              <w:t>(SBS GE-Social/Behavioral Scienc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F28E9A"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55A415" w14:textId="77777777" w:rsidR="00C97DE8" w:rsidRPr="00C11716" w:rsidRDefault="00C97DE8" w:rsidP="00C97DE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A846FF4" w14:textId="1E554D00"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SYC 11762 (KSS)</w:t>
            </w:r>
          </w:p>
        </w:tc>
      </w:tr>
      <w:tr w:rsidR="004F01D3" w:rsidRPr="00EC1F83" w14:paraId="6F655C51"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8F3F4EC" w14:textId="09DACE1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NGL</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367 Composition II</w:t>
            </w:r>
          </w:p>
          <w:p w14:paraId="5207D521" w14:textId="725FD407"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ENGL</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567 Comp II Writing about Gender &amp; Identity</w:t>
            </w:r>
          </w:p>
          <w:p w14:paraId="11883333" w14:textId="3B889B42"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ENGL</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667 Comp II American Working-Class Identity</w:t>
            </w:r>
          </w:p>
          <w:p w14:paraId="3120E7B2" w14:textId="0F6CE844" w:rsidR="00C97DE8" w:rsidRPr="00C11716"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ENGL</w:t>
            </w:r>
            <w:r w:rsidR="00AB6D90" w:rsidRPr="00C11716">
              <w:rPr>
                <w:rFonts w:ascii="National Book" w:hAnsi="National Book" w:cs="Arial"/>
                <w:color w:val="002060"/>
                <w:sz w:val="18"/>
                <w:szCs w:val="18"/>
              </w:rPr>
              <w:t>-</w:t>
            </w:r>
            <w:r w:rsidRPr="00C11716">
              <w:rPr>
                <w:rFonts w:ascii="National Book" w:hAnsi="National Book" w:cs="Arial"/>
                <w:color w:val="002060"/>
                <w:sz w:val="18"/>
                <w:szCs w:val="18"/>
              </w:rPr>
              <w:t>2767 Comp II Writing About Science/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656C08" w14:textId="77777777" w:rsidR="00C97DE8" w:rsidRPr="00C11716" w:rsidRDefault="00C97DE8" w:rsidP="00C97DE8">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EE5CFB" w14:textId="77777777" w:rsidR="00C97DE8" w:rsidRPr="00C11716" w:rsidRDefault="00C97DE8" w:rsidP="00C97DE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271B624" w14:textId="77777777" w:rsidR="00C97DE8" w:rsidRPr="00EC1F83" w:rsidRDefault="00C97DE8" w:rsidP="00C97DE8">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NG 21011 (KCP2)</w:t>
            </w:r>
          </w:p>
        </w:tc>
      </w:tr>
    </w:tbl>
    <w:p w14:paraId="4296E2B7" w14:textId="7F004FDF" w:rsidR="00EA6252" w:rsidRPr="00EC1F83" w:rsidRDefault="00EA6252"/>
    <w:p w14:paraId="4A051CB7" w14:textId="3C6AB189" w:rsidR="00EA6252" w:rsidRPr="00EC1F83" w:rsidRDefault="00EA6252"/>
    <w:p w14:paraId="710F9CD3" w14:textId="77777777" w:rsidR="00C97DE8" w:rsidRPr="00EC1F83" w:rsidRDefault="00C97DE8"/>
    <w:tbl>
      <w:tblPr>
        <w:tblW w:w="10905" w:type="dxa"/>
        <w:tblInd w:w="-713" w:type="dxa"/>
        <w:tblLayout w:type="fixed"/>
        <w:tblLook w:val="01C0" w:firstRow="0" w:lastRow="1" w:firstColumn="1" w:lastColumn="1" w:noHBand="0" w:noVBand="0"/>
      </w:tblPr>
      <w:tblGrid>
        <w:gridCol w:w="4691"/>
        <w:gridCol w:w="720"/>
        <w:gridCol w:w="810"/>
        <w:gridCol w:w="4684"/>
      </w:tblGrid>
      <w:tr w:rsidR="00C97DE8" w:rsidRPr="00C11716" w14:paraId="256821CC"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D5BAB2" w14:textId="77777777" w:rsidR="00C97DE8" w:rsidRPr="00C11716" w:rsidRDefault="00C97DE8" w:rsidP="00C65EB2">
            <w:pPr>
              <w:tabs>
                <w:tab w:val="left" w:pos="720"/>
              </w:tabs>
              <w:rPr>
                <w:rFonts w:ascii="National Book" w:hAnsi="National Book" w:cs="Arial"/>
                <w:b/>
                <w:sz w:val="20"/>
                <w:szCs w:val="20"/>
              </w:rPr>
            </w:pPr>
            <w:r w:rsidRPr="00C11716">
              <w:rPr>
                <w:rFonts w:ascii="National Book" w:hAnsi="National Book" w:cs="Arial"/>
                <w:b/>
                <w:sz w:val="20"/>
                <w:szCs w:val="20"/>
              </w:rPr>
              <w:t>Semester Five: [12 Credit Hours] Columbus State Community College</w:t>
            </w:r>
          </w:p>
        </w:tc>
      </w:tr>
      <w:tr w:rsidR="00C97DE8" w:rsidRPr="00C11716" w14:paraId="6AEFC8D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E54E80" w14:textId="33DD02C3" w:rsidR="00C97DE8" w:rsidRPr="00C11716" w:rsidRDefault="00C97DE8"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273F73" w:rsidRPr="00C11716">
              <w:rPr>
                <w:rFonts w:ascii="National Book" w:hAnsi="National Book" w:cs="Arial"/>
                <w:color w:val="002060"/>
                <w:sz w:val="18"/>
                <w:szCs w:val="18"/>
              </w:rPr>
              <w:t>-</w:t>
            </w:r>
            <w:r w:rsidRPr="00C11716">
              <w:rPr>
                <w:rFonts w:ascii="National Book" w:hAnsi="National Book" w:cs="Arial"/>
                <w:color w:val="002060"/>
                <w:sz w:val="18"/>
                <w:szCs w:val="18"/>
              </w:rPr>
              <w:t>244</w:t>
            </w:r>
            <w:r w:rsidR="00810602" w:rsidRPr="00C11716">
              <w:rPr>
                <w:rFonts w:ascii="National Book" w:hAnsi="National Book" w:cs="Arial"/>
                <w:color w:val="002060"/>
                <w:sz w:val="18"/>
                <w:szCs w:val="18"/>
              </w:rPr>
              <w:t>1</w:t>
            </w:r>
            <w:r w:rsidRPr="00C11716">
              <w:rPr>
                <w:rFonts w:ascii="National Book" w:hAnsi="National Book" w:cs="Arial"/>
                <w:color w:val="002060"/>
                <w:sz w:val="18"/>
                <w:szCs w:val="18"/>
              </w:rPr>
              <w:t>- Kine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01519A" w14:textId="77777777" w:rsidR="00C97DE8" w:rsidRPr="00C11716" w:rsidRDefault="00C97DE8"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BA45743" w14:textId="77777777" w:rsidR="00C97DE8" w:rsidRPr="00C11716" w:rsidRDefault="00C97DE8" w:rsidP="00C65EB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AB488C5" w14:textId="77777777" w:rsidR="00C97DE8" w:rsidRPr="00C11716" w:rsidRDefault="00C97DE8"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ESP 2X000</w:t>
            </w:r>
          </w:p>
        </w:tc>
      </w:tr>
      <w:tr w:rsidR="00C97DE8" w:rsidRPr="00C11716" w14:paraId="475B37B6"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BF85000" w14:textId="0C964076" w:rsidR="00C97DE8" w:rsidRPr="00C11716" w:rsidRDefault="00C97DE8"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273F73" w:rsidRPr="00C11716">
              <w:rPr>
                <w:rFonts w:ascii="National Book" w:hAnsi="National Book" w:cs="Arial"/>
                <w:color w:val="002060"/>
                <w:sz w:val="18"/>
                <w:szCs w:val="18"/>
              </w:rPr>
              <w:t>-</w:t>
            </w:r>
            <w:r w:rsidRPr="00C11716">
              <w:rPr>
                <w:rFonts w:ascii="National Book" w:hAnsi="National Book" w:cs="Arial"/>
                <w:color w:val="002060"/>
                <w:sz w:val="18"/>
                <w:szCs w:val="18"/>
              </w:rPr>
              <w:t>2444 Advanced Athletic Condition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021C187" w14:textId="77777777" w:rsidR="00C97DE8" w:rsidRPr="00C11716" w:rsidRDefault="00C97DE8"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0A345B" w14:textId="77777777" w:rsidR="00C97DE8" w:rsidRPr="00C11716" w:rsidRDefault="00C97DE8"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4875882" w14:textId="1DE4A98D" w:rsidR="00C97DE8" w:rsidRPr="00C11716" w:rsidRDefault="00167267"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XSC</w:t>
            </w:r>
            <w:r w:rsidR="00FD3539" w:rsidRPr="00C11716">
              <w:rPr>
                <w:rFonts w:ascii="National Book" w:hAnsi="National Book" w:cs="Arial"/>
                <w:color w:val="002060"/>
                <w:sz w:val="18"/>
                <w:szCs w:val="18"/>
              </w:rPr>
              <w:t xml:space="preserve"> </w:t>
            </w:r>
            <w:r w:rsidR="00C97DE8" w:rsidRPr="00C11716">
              <w:rPr>
                <w:rFonts w:ascii="National Book" w:hAnsi="National Book" w:cs="Arial"/>
                <w:color w:val="002060"/>
                <w:sz w:val="18"/>
                <w:szCs w:val="18"/>
              </w:rPr>
              <w:t>35040</w:t>
            </w:r>
            <w:r w:rsidR="00967713" w:rsidRPr="00C11716">
              <w:rPr>
                <w:rFonts w:ascii="National Book" w:hAnsi="National Book" w:cs="Arial"/>
                <w:color w:val="002060"/>
                <w:sz w:val="18"/>
                <w:szCs w:val="18"/>
              </w:rPr>
              <w:t xml:space="preserve"> </w:t>
            </w:r>
          </w:p>
        </w:tc>
      </w:tr>
      <w:tr w:rsidR="00C97DE8" w:rsidRPr="00C11716" w14:paraId="12304D6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751BB5" w14:textId="2792A992" w:rsidR="00C97DE8" w:rsidRPr="00C11716" w:rsidRDefault="00C97DE8"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S</w:t>
            </w:r>
            <w:r w:rsidR="00273F73" w:rsidRPr="00C11716">
              <w:rPr>
                <w:rFonts w:ascii="National Book" w:hAnsi="National Book" w:cs="Arial"/>
                <w:color w:val="002060"/>
                <w:sz w:val="18"/>
                <w:szCs w:val="18"/>
              </w:rPr>
              <w:t>-</w:t>
            </w:r>
            <w:r w:rsidRPr="00C11716">
              <w:rPr>
                <w:rFonts w:ascii="National Book" w:hAnsi="National Book" w:cs="Arial"/>
                <w:color w:val="002060"/>
                <w:sz w:val="18"/>
                <w:szCs w:val="18"/>
              </w:rPr>
              <w:t>2950 SES Practicum/Seminar</w:t>
            </w:r>
          </w:p>
        </w:tc>
        <w:tc>
          <w:tcPr>
            <w:tcW w:w="720" w:type="dxa"/>
            <w:tcBorders>
              <w:top w:val="single" w:sz="4" w:space="0" w:color="auto"/>
              <w:left w:val="single" w:sz="4" w:space="0" w:color="auto"/>
              <w:bottom w:val="single" w:sz="4" w:space="0" w:color="auto"/>
              <w:right w:val="single" w:sz="4" w:space="0" w:color="auto"/>
            </w:tcBorders>
            <w:vAlign w:val="center"/>
          </w:tcPr>
          <w:p w14:paraId="54B4B962" w14:textId="77777777" w:rsidR="00C97DE8" w:rsidRPr="00C11716" w:rsidRDefault="00C97DE8"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438BB25" w14:textId="77777777" w:rsidR="00C97DE8" w:rsidRPr="00C11716" w:rsidRDefault="00C97DE8" w:rsidP="00C65EB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704C69" w14:textId="77777777" w:rsidR="00C97DE8" w:rsidRPr="00C11716" w:rsidRDefault="00C97DE8"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PAD 2X000</w:t>
            </w:r>
          </w:p>
        </w:tc>
      </w:tr>
      <w:tr w:rsidR="00C97DE8" w:rsidRPr="00C11716" w14:paraId="55DFFE4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6DE4B5" w14:textId="2FA7CB1B" w:rsidR="00C97DE8" w:rsidRPr="00C11716" w:rsidRDefault="00C97DE8" w:rsidP="009A3C36">
            <w:pPr>
              <w:tabs>
                <w:tab w:val="left" w:pos="720"/>
              </w:tabs>
              <w:spacing w:line="276" w:lineRule="auto"/>
              <w:rPr>
                <w:rFonts w:ascii="National Book" w:hAnsi="National Book" w:cs="Arial"/>
                <w:color w:val="002060"/>
                <w:sz w:val="18"/>
                <w:szCs w:val="18"/>
                <w:shd w:val="clear" w:color="auto" w:fill="FFFFFF"/>
              </w:rPr>
            </w:pPr>
            <w:r w:rsidRPr="00C11716">
              <w:rPr>
                <w:rFonts w:ascii="National Book" w:hAnsi="National Book" w:cs="Arial"/>
                <w:color w:val="002060"/>
                <w:sz w:val="18"/>
                <w:szCs w:val="18"/>
                <w:shd w:val="clear" w:color="auto" w:fill="FFFFFF"/>
              </w:rPr>
              <w:t xml:space="preserve">HUM GE-Arts/Humanities Requirement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EBEE7C" w14:textId="77777777" w:rsidR="00C97DE8" w:rsidRPr="00C11716" w:rsidRDefault="00C97DE8"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28F91E" w14:textId="77777777" w:rsidR="00C97DE8" w:rsidRPr="00C11716" w:rsidRDefault="00C97DE8" w:rsidP="00C65EB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1FF00441" w14:textId="4624E531" w:rsidR="00C97DE8" w:rsidRPr="00C11716" w:rsidRDefault="009A3C36"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KHUM/KFA)</w:t>
            </w:r>
          </w:p>
        </w:tc>
      </w:tr>
      <w:tr w:rsidR="00C97DE8" w:rsidRPr="00EC1F83" w14:paraId="2A556232" w14:textId="77777777" w:rsidTr="00EA6252">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2A4994" w14:textId="77777777" w:rsidR="00C97DE8" w:rsidRPr="00EC1F83" w:rsidRDefault="00C97DE8" w:rsidP="00CD27E5">
            <w:pPr>
              <w:tabs>
                <w:tab w:val="left" w:pos="720"/>
              </w:tabs>
              <w:jc w:val="center"/>
              <w:rPr>
                <w:rFonts w:ascii="National Book" w:hAnsi="National Book" w:cs="Arial"/>
                <w:b/>
              </w:rPr>
            </w:pPr>
            <w:r w:rsidRPr="00C11716">
              <w:rPr>
                <w:rFonts w:ascii="National Book" w:hAnsi="National Book" w:cs="Arial"/>
                <w:b/>
              </w:rPr>
              <w:t>63 Total Credit Hours to Graduate with the AAS Degree from Columbus State Community College</w:t>
            </w:r>
          </w:p>
        </w:tc>
      </w:tr>
    </w:tbl>
    <w:p w14:paraId="2C0EC6E4" w14:textId="77777777" w:rsidR="002B1825" w:rsidRPr="00EC1F83" w:rsidRDefault="002B1825" w:rsidP="002B1825">
      <w:pPr>
        <w:tabs>
          <w:tab w:val="left" w:pos="720"/>
        </w:tabs>
        <w:rPr>
          <w:rFonts w:ascii="National Book" w:hAnsi="National Book" w:cs="Arial"/>
          <w:color w:val="002060"/>
          <w:sz w:val="18"/>
          <w:szCs w:val="18"/>
        </w:rPr>
      </w:pPr>
    </w:p>
    <w:p w14:paraId="045ADCEE" w14:textId="0DEBD9CA" w:rsidR="002B1825" w:rsidRPr="00C11716" w:rsidRDefault="002B1825" w:rsidP="002B1825">
      <w:pPr>
        <w:tabs>
          <w:tab w:val="left" w:pos="720"/>
        </w:tabs>
        <w:rPr>
          <w:rFonts w:ascii="National Book" w:hAnsi="National Book" w:cs="Arial"/>
          <w:color w:val="002060"/>
          <w:sz w:val="16"/>
          <w:szCs w:val="16"/>
        </w:rPr>
      </w:pPr>
      <w:r w:rsidRPr="00C11716">
        <w:rPr>
          <w:rFonts w:ascii="National Book" w:hAnsi="National Book" w:cs="Arial"/>
          <w:color w:val="002060"/>
          <w:sz w:val="16"/>
          <w:szCs w:val="16"/>
        </w:rPr>
        <w:t xml:space="preserve">* If BIO1121 Anatomy and Physiology I [BSCI 21010 (KBS, KLAB)] and </w:t>
      </w:r>
      <w:r w:rsidRPr="00C11716">
        <w:rPr>
          <w:rFonts w:ascii="National Book" w:hAnsi="National Book" w:cs="Arial"/>
          <w:iCs/>
          <w:color w:val="002060"/>
          <w:sz w:val="16"/>
          <w:szCs w:val="16"/>
        </w:rPr>
        <w:t xml:space="preserve">BIO1122 Anatomy &amp; Physiology II [BSCI 21020] are both completed with a passing grade, the requirement for Human Anatomy and Physiology I and Human Anatomy and Physiology II in the Bachelor of Science (BS), Exercise Science is satisfied. </w:t>
      </w:r>
    </w:p>
    <w:p w14:paraId="1B3B0F37" w14:textId="1F13B48B" w:rsidR="00020A91" w:rsidRPr="00C11716" w:rsidRDefault="002B1825" w:rsidP="002B1825">
      <w:pPr>
        <w:tabs>
          <w:tab w:val="left" w:pos="5625"/>
        </w:tabs>
        <w:rPr>
          <w:rFonts w:ascii="National Book" w:hAnsi="National Book" w:cs="Arial"/>
          <w:color w:val="002060"/>
          <w:sz w:val="16"/>
          <w:szCs w:val="16"/>
        </w:rPr>
      </w:pPr>
      <w:r w:rsidRPr="00C11716">
        <w:rPr>
          <w:rFonts w:ascii="National Book" w:hAnsi="National Book" w:cs="Arial"/>
          <w:color w:val="002060"/>
          <w:sz w:val="16"/>
          <w:szCs w:val="16"/>
        </w:rPr>
        <w:t xml:space="preserve">** If BIO2300 Human Anatomy and BIO2301 Human Physiology </w:t>
      </w:r>
      <w:r w:rsidRPr="00C11716">
        <w:rPr>
          <w:rFonts w:ascii="National Book" w:hAnsi="National Book" w:cs="Arial"/>
          <w:iCs/>
          <w:color w:val="002060"/>
          <w:sz w:val="16"/>
          <w:szCs w:val="16"/>
        </w:rPr>
        <w:t>are both completed with a passing grade</w:t>
      </w:r>
      <w:r w:rsidRPr="00C11716">
        <w:rPr>
          <w:rFonts w:ascii="National Book" w:hAnsi="National Book" w:cs="Arial"/>
          <w:color w:val="002060"/>
          <w:sz w:val="16"/>
          <w:szCs w:val="16"/>
        </w:rPr>
        <w:t>, the two courses combined will ATTR 25057 (KBS, KLAB) &amp; 25058 (KBS, KLAB).</w:t>
      </w:r>
    </w:p>
    <w:p w14:paraId="30E8A88F" w14:textId="77777777" w:rsidR="00182811" w:rsidRPr="00EC1F83" w:rsidRDefault="00182811" w:rsidP="002B1825">
      <w:pPr>
        <w:tabs>
          <w:tab w:val="left" w:pos="5625"/>
        </w:tabs>
      </w:pPr>
    </w:p>
    <w:tbl>
      <w:tblPr>
        <w:tblW w:w="10905" w:type="dxa"/>
        <w:tblInd w:w="-713" w:type="dxa"/>
        <w:tblLayout w:type="fixed"/>
        <w:tblLook w:val="01C0" w:firstRow="0" w:lastRow="1" w:firstColumn="1" w:lastColumn="1" w:noHBand="0" w:noVBand="0"/>
      </w:tblPr>
      <w:tblGrid>
        <w:gridCol w:w="4691"/>
        <w:gridCol w:w="720"/>
        <w:gridCol w:w="810"/>
        <w:gridCol w:w="4684"/>
      </w:tblGrid>
      <w:tr w:rsidR="00020A91" w:rsidRPr="00C11716" w14:paraId="51D20909" w14:textId="77777777" w:rsidTr="00CD27E5">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C374A4" w14:textId="77777777" w:rsidR="00020A91" w:rsidRPr="00C11716" w:rsidRDefault="00020A91" w:rsidP="00C65EB2">
            <w:pPr>
              <w:tabs>
                <w:tab w:val="left" w:pos="720"/>
              </w:tabs>
              <w:rPr>
                <w:rFonts w:ascii="National Book" w:hAnsi="National Book" w:cs="Arial"/>
                <w:color w:val="002060"/>
                <w:sz w:val="16"/>
                <w:szCs w:val="16"/>
              </w:rPr>
            </w:pPr>
            <w:r w:rsidRPr="00C117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E923E" w14:textId="77777777" w:rsidR="00020A91" w:rsidRPr="00C11716" w:rsidRDefault="00020A91" w:rsidP="00C65EB2">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Credit</w:t>
            </w:r>
          </w:p>
          <w:p w14:paraId="131D2620" w14:textId="77777777" w:rsidR="00020A91" w:rsidRPr="00C11716" w:rsidRDefault="00020A91" w:rsidP="00C65EB2">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4C45AE" w14:textId="74DDFCDF" w:rsidR="00020A91" w:rsidRPr="00C11716" w:rsidRDefault="00020A91" w:rsidP="00C65EB2">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Upper</w:t>
            </w:r>
          </w:p>
          <w:p w14:paraId="691A1CEB" w14:textId="77777777" w:rsidR="00020A91" w:rsidRPr="00C11716" w:rsidRDefault="00020A91" w:rsidP="00C65EB2">
            <w:pPr>
              <w:tabs>
                <w:tab w:val="left" w:pos="720"/>
              </w:tabs>
              <w:jc w:val="center"/>
              <w:rPr>
                <w:rFonts w:ascii="National Book" w:hAnsi="National Book" w:cs="Arial"/>
                <w:color w:val="002060"/>
                <w:sz w:val="16"/>
                <w:szCs w:val="16"/>
              </w:rPr>
            </w:pPr>
            <w:r w:rsidRPr="00C1171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D4551D" w14:textId="69E31042" w:rsidR="00020A91" w:rsidRPr="00C11716" w:rsidRDefault="00020A91" w:rsidP="00C65EB2">
            <w:pPr>
              <w:tabs>
                <w:tab w:val="left" w:pos="720"/>
              </w:tabs>
              <w:rPr>
                <w:rFonts w:ascii="National Book" w:hAnsi="National Book" w:cs="Arial"/>
                <w:color w:val="002060"/>
                <w:sz w:val="16"/>
                <w:szCs w:val="16"/>
              </w:rPr>
            </w:pPr>
            <w:r w:rsidRPr="00C11716">
              <w:rPr>
                <w:rFonts w:ascii="National Book" w:hAnsi="National Book" w:cs="Arial"/>
                <w:color w:val="002060"/>
                <w:sz w:val="16"/>
                <w:szCs w:val="16"/>
              </w:rPr>
              <w:t>Notes on Transfer Coursework to Kent State</w:t>
            </w:r>
          </w:p>
        </w:tc>
      </w:tr>
      <w:tr w:rsidR="00020A91" w:rsidRPr="00C11716" w14:paraId="0EBE8E57"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1B16D66" w14:textId="56D7FEDE" w:rsidR="00020A91" w:rsidRPr="00C11716" w:rsidRDefault="00020A91" w:rsidP="00C65EB2">
            <w:pPr>
              <w:tabs>
                <w:tab w:val="left" w:pos="720"/>
              </w:tabs>
              <w:rPr>
                <w:rFonts w:ascii="National Book" w:hAnsi="National Book" w:cs="Arial"/>
                <w:b/>
                <w:color w:val="FFFFFF" w:themeColor="background1"/>
                <w:sz w:val="20"/>
                <w:szCs w:val="20"/>
              </w:rPr>
            </w:pPr>
            <w:r w:rsidRPr="00C11716">
              <w:rPr>
                <w:rFonts w:ascii="National Book" w:hAnsi="National Book" w:cs="Arial"/>
                <w:b/>
                <w:color w:val="FFFFFF" w:themeColor="background1"/>
                <w:sz w:val="20"/>
                <w:szCs w:val="20"/>
              </w:rPr>
              <w:t xml:space="preserve">Semester </w:t>
            </w:r>
            <w:r w:rsidR="00767082" w:rsidRPr="00C11716">
              <w:rPr>
                <w:rFonts w:ascii="National Book" w:hAnsi="National Book" w:cs="Arial"/>
                <w:b/>
                <w:color w:val="FFFFFF" w:themeColor="background1"/>
                <w:sz w:val="20"/>
                <w:szCs w:val="20"/>
              </w:rPr>
              <w:t>Six</w:t>
            </w:r>
            <w:r w:rsidRPr="00C11716">
              <w:rPr>
                <w:rFonts w:ascii="National Book" w:hAnsi="National Book" w:cs="Arial"/>
                <w:b/>
                <w:color w:val="FFFFFF" w:themeColor="background1"/>
                <w:sz w:val="20"/>
                <w:szCs w:val="20"/>
              </w:rPr>
              <w:t>: [1</w:t>
            </w:r>
            <w:r w:rsidR="002D71E6" w:rsidRPr="00C11716">
              <w:rPr>
                <w:rFonts w:ascii="National Book" w:hAnsi="National Book" w:cs="Arial"/>
                <w:b/>
                <w:color w:val="FFFFFF" w:themeColor="background1"/>
                <w:sz w:val="20"/>
                <w:szCs w:val="20"/>
              </w:rPr>
              <w:t>6</w:t>
            </w:r>
            <w:r w:rsidRPr="00C11716">
              <w:rPr>
                <w:rFonts w:ascii="National Book" w:hAnsi="National Book" w:cs="Arial"/>
                <w:b/>
                <w:color w:val="FFFFFF" w:themeColor="background1"/>
                <w:sz w:val="20"/>
                <w:szCs w:val="20"/>
              </w:rPr>
              <w:t xml:space="preserve"> Credit Hours] Kent State University </w:t>
            </w:r>
          </w:p>
        </w:tc>
      </w:tr>
      <w:tr w:rsidR="00767082" w:rsidRPr="00C11716" w14:paraId="40E0AF8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AA52AC5" w14:textId="663B2545" w:rsidR="00767082" w:rsidRPr="00C11716" w:rsidRDefault="002D71E6"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ATTR/EXSC/IHS 15003 Careers in Health and Medical Sciences</w:t>
            </w:r>
          </w:p>
        </w:tc>
        <w:tc>
          <w:tcPr>
            <w:tcW w:w="720" w:type="dxa"/>
            <w:tcBorders>
              <w:top w:val="single" w:sz="4" w:space="0" w:color="auto"/>
              <w:left w:val="single" w:sz="4" w:space="0" w:color="auto"/>
              <w:bottom w:val="single" w:sz="4" w:space="0" w:color="auto"/>
              <w:right w:val="single" w:sz="4" w:space="0" w:color="auto"/>
            </w:tcBorders>
            <w:vAlign w:val="center"/>
          </w:tcPr>
          <w:p w14:paraId="1D668E87" w14:textId="420234EA" w:rsidR="00767082" w:rsidRPr="00C11716" w:rsidRDefault="002D71E6"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276850C" w14:textId="77777777" w:rsidR="00767082" w:rsidRPr="00C11716" w:rsidRDefault="00767082" w:rsidP="00C65EB2">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17DAD316" w14:textId="77777777" w:rsidR="00767082" w:rsidRPr="00C11716" w:rsidRDefault="00767082" w:rsidP="00C65EB2">
            <w:pPr>
              <w:tabs>
                <w:tab w:val="left" w:pos="720"/>
              </w:tabs>
              <w:rPr>
                <w:rFonts w:ascii="National Book" w:hAnsi="National Book" w:cs="Arial"/>
                <w:color w:val="002060"/>
                <w:sz w:val="18"/>
                <w:szCs w:val="18"/>
              </w:rPr>
            </w:pPr>
          </w:p>
        </w:tc>
      </w:tr>
      <w:tr w:rsidR="00020A91" w:rsidRPr="00C11716" w14:paraId="723A3B03"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67607F"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CHEM 10060 General Chemistry I (KBS)</w:t>
            </w:r>
          </w:p>
        </w:tc>
        <w:tc>
          <w:tcPr>
            <w:tcW w:w="720" w:type="dxa"/>
            <w:tcBorders>
              <w:top w:val="single" w:sz="4" w:space="0" w:color="auto"/>
              <w:left w:val="single" w:sz="4" w:space="0" w:color="auto"/>
              <w:bottom w:val="single" w:sz="4" w:space="0" w:color="auto"/>
              <w:right w:val="single" w:sz="4" w:space="0" w:color="auto"/>
            </w:tcBorders>
            <w:vAlign w:val="center"/>
          </w:tcPr>
          <w:p w14:paraId="7BEDBE27"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AA4CC16" w14:textId="77777777" w:rsidR="00020A91" w:rsidRPr="00C11716" w:rsidRDefault="00020A91" w:rsidP="00C65EB2">
            <w:pPr>
              <w:tabs>
                <w:tab w:val="left" w:pos="720"/>
              </w:tabs>
              <w:jc w:val="center"/>
              <w:rPr>
                <w:rFonts w:ascii="National Book" w:hAnsi="National Book" w:cs="Arial"/>
                <w:color w:val="002060"/>
              </w:rPr>
            </w:pPr>
          </w:p>
        </w:tc>
        <w:tc>
          <w:tcPr>
            <w:tcW w:w="4684" w:type="dxa"/>
            <w:vMerge w:val="restart"/>
            <w:tcBorders>
              <w:top w:val="single" w:sz="4" w:space="0" w:color="auto"/>
              <w:left w:val="single" w:sz="4" w:space="0" w:color="auto"/>
              <w:right w:val="single" w:sz="4" w:space="0" w:color="auto"/>
            </w:tcBorders>
            <w:vAlign w:val="center"/>
          </w:tcPr>
          <w:p w14:paraId="4F3653D0" w14:textId="7308CD52"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CHEM</w:t>
            </w:r>
            <w:r w:rsidR="0097341E" w:rsidRPr="00C11716">
              <w:rPr>
                <w:rFonts w:ascii="National Book" w:hAnsi="National Book" w:cs="Arial"/>
                <w:color w:val="002060"/>
                <w:sz w:val="18"/>
                <w:szCs w:val="18"/>
              </w:rPr>
              <w:t>-</w:t>
            </w:r>
            <w:r w:rsidRPr="00C11716">
              <w:rPr>
                <w:rFonts w:ascii="National Book" w:hAnsi="National Book" w:cs="Arial"/>
                <w:color w:val="002060"/>
                <w:sz w:val="18"/>
                <w:szCs w:val="18"/>
              </w:rPr>
              <w:t>1171 equates to CHEM 10060 &amp; 10062</w:t>
            </w:r>
          </w:p>
        </w:tc>
      </w:tr>
      <w:tr w:rsidR="00020A91" w:rsidRPr="00C11716" w14:paraId="5405FB65"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F6C3DF"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CHEM 10062 General Chemistry I Laboratory (KBS) (KLAB)</w:t>
            </w:r>
          </w:p>
        </w:tc>
        <w:tc>
          <w:tcPr>
            <w:tcW w:w="720" w:type="dxa"/>
            <w:tcBorders>
              <w:top w:val="single" w:sz="4" w:space="0" w:color="auto"/>
              <w:left w:val="single" w:sz="4" w:space="0" w:color="auto"/>
              <w:bottom w:val="single" w:sz="4" w:space="0" w:color="auto"/>
              <w:right w:val="single" w:sz="4" w:space="0" w:color="auto"/>
            </w:tcBorders>
            <w:vAlign w:val="center"/>
          </w:tcPr>
          <w:p w14:paraId="1BC51D80"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4098905" w14:textId="77777777" w:rsidR="00020A91" w:rsidRPr="00C11716" w:rsidRDefault="00020A91" w:rsidP="00C65EB2">
            <w:pPr>
              <w:tabs>
                <w:tab w:val="left" w:pos="720"/>
              </w:tabs>
              <w:jc w:val="center"/>
              <w:rPr>
                <w:rFonts w:ascii="National Book" w:hAnsi="National Book" w:cs="Arial"/>
                <w:color w:val="002060"/>
                <w:sz w:val="20"/>
                <w:szCs w:val="20"/>
              </w:rPr>
            </w:pPr>
          </w:p>
        </w:tc>
        <w:tc>
          <w:tcPr>
            <w:tcW w:w="4684" w:type="dxa"/>
            <w:vMerge/>
            <w:tcBorders>
              <w:left w:val="single" w:sz="4" w:space="0" w:color="auto"/>
              <w:bottom w:val="single" w:sz="4" w:space="0" w:color="auto"/>
              <w:right w:val="single" w:sz="4" w:space="0" w:color="auto"/>
            </w:tcBorders>
            <w:vAlign w:val="center"/>
          </w:tcPr>
          <w:p w14:paraId="2CDA76A2" w14:textId="77777777" w:rsidR="00020A91" w:rsidRPr="00C11716" w:rsidRDefault="00020A91" w:rsidP="00C65EB2">
            <w:pPr>
              <w:tabs>
                <w:tab w:val="left" w:pos="720"/>
              </w:tabs>
              <w:rPr>
                <w:rFonts w:ascii="National Book" w:hAnsi="National Book" w:cs="Arial"/>
                <w:b/>
                <w:color w:val="002060"/>
                <w:sz w:val="18"/>
                <w:szCs w:val="18"/>
              </w:rPr>
            </w:pPr>
          </w:p>
        </w:tc>
      </w:tr>
      <w:tr w:rsidR="00020A91" w:rsidRPr="00C11716" w14:paraId="29AD3AFC"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8A23AB" w14:textId="4A628A75"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GERO 14029 Introduction to Gerontology (KSS)</w:t>
            </w:r>
          </w:p>
        </w:tc>
        <w:tc>
          <w:tcPr>
            <w:tcW w:w="720" w:type="dxa"/>
            <w:tcBorders>
              <w:top w:val="single" w:sz="4" w:space="0" w:color="auto"/>
              <w:left w:val="single" w:sz="4" w:space="0" w:color="auto"/>
              <w:bottom w:val="single" w:sz="4" w:space="0" w:color="auto"/>
              <w:right w:val="single" w:sz="4" w:space="0" w:color="auto"/>
            </w:tcBorders>
            <w:vAlign w:val="center"/>
          </w:tcPr>
          <w:p w14:paraId="4286FFA8"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0AB423" w14:textId="77777777" w:rsidR="00020A91" w:rsidRPr="00C11716" w:rsidRDefault="00020A91" w:rsidP="00C65EB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5AD6FF7"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071F782B"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BCB0BB"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62D4F84F"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46CAA3" w14:textId="77777777" w:rsidR="00020A91" w:rsidRPr="00C11716" w:rsidRDefault="00020A91" w:rsidP="00C65EB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9D8A42E"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bCs/>
                <w:color w:val="002060"/>
                <w:sz w:val="18"/>
                <w:szCs w:val="18"/>
              </w:rPr>
              <w:t>@</w:t>
            </w:r>
          </w:p>
        </w:tc>
      </w:tr>
      <w:tr w:rsidR="00020A91" w:rsidRPr="00C11716" w14:paraId="5DF8F817"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51BC0C"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23A7FB91"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6AB008" w14:textId="77777777" w:rsidR="00020A91" w:rsidRPr="00C11716" w:rsidRDefault="00020A91" w:rsidP="00C65EB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DF01240" w14:textId="77777777" w:rsidR="00020A91" w:rsidRPr="00C11716" w:rsidRDefault="00020A91" w:rsidP="00C65EB2">
            <w:pPr>
              <w:tabs>
                <w:tab w:val="left" w:pos="720"/>
              </w:tabs>
              <w:rPr>
                <w:rFonts w:ascii="National Book" w:hAnsi="National Book" w:cs="Arial"/>
                <w:bCs/>
                <w:color w:val="002060"/>
                <w:sz w:val="18"/>
                <w:szCs w:val="18"/>
              </w:rPr>
            </w:pPr>
            <w:r w:rsidRPr="00C11716">
              <w:rPr>
                <w:rFonts w:ascii="National Book" w:hAnsi="National Book" w:cs="Arial"/>
                <w:color w:val="002060"/>
                <w:sz w:val="18"/>
                <w:szCs w:val="18"/>
              </w:rPr>
              <w:t>@</w:t>
            </w:r>
          </w:p>
        </w:tc>
      </w:tr>
      <w:tr w:rsidR="00020A91" w:rsidRPr="00C11716" w14:paraId="7DDA214D"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527834" w14:textId="422F3443"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b/>
                <w:color w:val="FFFFFF" w:themeColor="background1"/>
                <w:sz w:val="20"/>
                <w:szCs w:val="20"/>
              </w:rPr>
              <w:t>Semester S</w:t>
            </w:r>
            <w:r w:rsidR="00767082" w:rsidRPr="00C11716">
              <w:rPr>
                <w:rFonts w:ascii="National Book" w:hAnsi="National Book" w:cs="Arial"/>
                <w:b/>
                <w:color w:val="FFFFFF" w:themeColor="background1"/>
                <w:sz w:val="20"/>
                <w:szCs w:val="20"/>
              </w:rPr>
              <w:t>even</w:t>
            </w:r>
            <w:r w:rsidRPr="00C11716">
              <w:rPr>
                <w:rFonts w:ascii="National Book" w:hAnsi="National Book" w:cs="Arial"/>
                <w:b/>
                <w:color w:val="FFFFFF" w:themeColor="background1"/>
                <w:sz w:val="20"/>
                <w:szCs w:val="20"/>
              </w:rPr>
              <w:t>: [1</w:t>
            </w:r>
            <w:r w:rsidR="00350F35" w:rsidRPr="00C11716">
              <w:rPr>
                <w:rFonts w:ascii="National Book" w:hAnsi="National Book" w:cs="Arial"/>
                <w:b/>
                <w:color w:val="FFFFFF" w:themeColor="background1"/>
                <w:sz w:val="20"/>
                <w:szCs w:val="20"/>
              </w:rPr>
              <w:t>6</w:t>
            </w:r>
            <w:r w:rsidRPr="00C11716">
              <w:rPr>
                <w:rFonts w:ascii="National Book" w:hAnsi="National Book" w:cs="Arial"/>
                <w:b/>
                <w:color w:val="FFFFFF" w:themeColor="background1"/>
                <w:sz w:val="20"/>
                <w:szCs w:val="20"/>
              </w:rPr>
              <w:t xml:space="preserve"> Credit Hours] Kent State University</w:t>
            </w:r>
          </w:p>
        </w:tc>
      </w:tr>
      <w:tr w:rsidR="00020A91" w:rsidRPr="00C11716" w14:paraId="64E5DA5E"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3C92F1"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XSC 45481 Seminar in Exercise Phy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DDE6B8"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5E8D90A"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0DB3751"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536A744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F72DF9"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CHEM 10061 General Chemistry II (KBS)</w:t>
            </w:r>
          </w:p>
        </w:tc>
        <w:tc>
          <w:tcPr>
            <w:tcW w:w="720" w:type="dxa"/>
            <w:tcBorders>
              <w:top w:val="single" w:sz="4" w:space="0" w:color="auto"/>
              <w:left w:val="single" w:sz="4" w:space="0" w:color="auto"/>
              <w:bottom w:val="single" w:sz="4" w:space="0" w:color="auto"/>
              <w:right w:val="single" w:sz="4" w:space="0" w:color="auto"/>
            </w:tcBorders>
            <w:vAlign w:val="center"/>
          </w:tcPr>
          <w:p w14:paraId="05ABA3E5"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4BB3407" w14:textId="77777777" w:rsidR="00020A91" w:rsidRPr="00C11716" w:rsidRDefault="00020A91" w:rsidP="00C65EB2">
            <w:pPr>
              <w:tabs>
                <w:tab w:val="left" w:pos="720"/>
              </w:tabs>
              <w:jc w:val="center"/>
              <w:rPr>
                <w:rFonts w:ascii="National Book" w:hAnsi="National Book" w:cs="Arial"/>
                <w:color w:val="002060"/>
                <w:sz w:val="20"/>
                <w:szCs w:val="20"/>
              </w:rPr>
            </w:pPr>
          </w:p>
        </w:tc>
        <w:tc>
          <w:tcPr>
            <w:tcW w:w="4684" w:type="dxa"/>
            <w:vMerge w:val="restart"/>
            <w:tcBorders>
              <w:top w:val="single" w:sz="4" w:space="0" w:color="auto"/>
              <w:left w:val="single" w:sz="4" w:space="0" w:color="auto"/>
              <w:right w:val="single" w:sz="4" w:space="0" w:color="auto"/>
            </w:tcBorders>
            <w:vAlign w:val="center"/>
          </w:tcPr>
          <w:p w14:paraId="3CC7ADFC" w14:textId="786BFCBD"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CHEM</w:t>
            </w:r>
            <w:r w:rsidR="0097341E" w:rsidRPr="00C11716">
              <w:rPr>
                <w:rFonts w:ascii="National Book" w:hAnsi="National Book" w:cs="Arial"/>
                <w:color w:val="002060"/>
                <w:sz w:val="18"/>
                <w:szCs w:val="18"/>
              </w:rPr>
              <w:t>-</w:t>
            </w:r>
            <w:r w:rsidRPr="00C11716">
              <w:rPr>
                <w:rFonts w:ascii="National Book" w:hAnsi="National Book" w:cs="Arial"/>
                <w:color w:val="002060"/>
                <w:sz w:val="18"/>
                <w:szCs w:val="18"/>
              </w:rPr>
              <w:t>1172 equates to CHEM 10061 &amp; 10063</w:t>
            </w:r>
          </w:p>
        </w:tc>
      </w:tr>
      <w:tr w:rsidR="00020A91" w:rsidRPr="00C11716" w14:paraId="74F6F15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FC0942"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CHEM 10063 General Chemistry II Laboratory (KBS) (KLAB)</w:t>
            </w:r>
          </w:p>
        </w:tc>
        <w:tc>
          <w:tcPr>
            <w:tcW w:w="720" w:type="dxa"/>
            <w:tcBorders>
              <w:top w:val="single" w:sz="4" w:space="0" w:color="auto"/>
              <w:left w:val="single" w:sz="4" w:space="0" w:color="auto"/>
              <w:bottom w:val="single" w:sz="4" w:space="0" w:color="auto"/>
              <w:right w:val="single" w:sz="4" w:space="0" w:color="auto"/>
            </w:tcBorders>
            <w:vAlign w:val="center"/>
          </w:tcPr>
          <w:p w14:paraId="20FC02AB"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EFF1DDA" w14:textId="77777777" w:rsidR="00020A91" w:rsidRPr="00C11716" w:rsidRDefault="00020A91" w:rsidP="00C65EB2">
            <w:pPr>
              <w:tabs>
                <w:tab w:val="left" w:pos="720"/>
              </w:tabs>
              <w:jc w:val="center"/>
              <w:rPr>
                <w:rFonts w:ascii="National Book" w:hAnsi="National Book" w:cs="Arial"/>
                <w:color w:val="002060"/>
                <w:sz w:val="20"/>
                <w:szCs w:val="20"/>
              </w:rPr>
            </w:pPr>
          </w:p>
        </w:tc>
        <w:tc>
          <w:tcPr>
            <w:tcW w:w="4684" w:type="dxa"/>
            <w:vMerge/>
            <w:tcBorders>
              <w:left w:val="single" w:sz="4" w:space="0" w:color="auto"/>
              <w:bottom w:val="single" w:sz="4" w:space="0" w:color="auto"/>
              <w:right w:val="single" w:sz="4" w:space="0" w:color="auto"/>
            </w:tcBorders>
            <w:vAlign w:val="center"/>
          </w:tcPr>
          <w:p w14:paraId="1C293C31"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7031A2AB"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095E376"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NURS 20950 Human Growth and Development for Health Professionals</w:t>
            </w:r>
          </w:p>
          <w:p w14:paraId="5143F0B8"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PESP 25033 Lifespan Motor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676AE4B"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20938DC" w14:textId="77777777" w:rsidR="00020A91" w:rsidRPr="00C11716" w:rsidRDefault="00020A91" w:rsidP="00C65EB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6D6F995" w14:textId="648DBD7A"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PSY</w:t>
            </w:r>
            <w:r w:rsidR="0097341E" w:rsidRPr="00C11716">
              <w:rPr>
                <w:rFonts w:ascii="National Book" w:hAnsi="National Book" w:cs="Arial"/>
                <w:color w:val="002060"/>
                <w:sz w:val="18"/>
                <w:szCs w:val="18"/>
              </w:rPr>
              <w:t>-</w:t>
            </w:r>
            <w:r w:rsidRPr="00C11716">
              <w:rPr>
                <w:rFonts w:ascii="National Book" w:hAnsi="National Book" w:cs="Arial"/>
                <w:color w:val="002060"/>
                <w:sz w:val="18"/>
                <w:szCs w:val="18"/>
              </w:rPr>
              <w:t>2340 equates to NURS 20950</w:t>
            </w:r>
          </w:p>
        </w:tc>
      </w:tr>
      <w:tr w:rsidR="00020A91" w:rsidRPr="00C11716" w14:paraId="40237F88"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3A6D49" w14:textId="640B3E3A"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xml:space="preserve">EXSC </w:t>
            </w:r>
            <w:r w:rsidR="00350F35" w:rsidRPr="00C11716">
              <w:rPr>
                <w:rFonts w:ascii="National Book" w:hAnsi="National Book" w:cs="Arial"/>
                <w:color w:val="002060"/>
                <w:sz w:val="18"/>
                <w:szCs w:val="18"/>
              </w:rPr>
              <w:t>3</w:t>
            </w:r>
            <w:r w:rsidRPr="00C11716">
              <w:rPr>
                <w:rFonts w:ascii="National Book" w:hAnsi="National Book" w:cs="Arial"/>
                <w:color w:val="002060"/>
                <w:sz w:val="18"/>
                <w:szCs w:val="18"/>
              </w:rPr>
              <w:t xml:space="preserve">5080 Physiology of Exercise </w:t>
            </w:r>
          </w:p>
        </w:tc>
        <w:tc>
          <w:tcPr>
            <w:tcW w:w="720" w:type="dxa"/>
            <w:tcBorders>
              <w:top w:val="single" w:sz="4" w:space="0" w:color="auto"/>
              <w:left w:val="single" w:sz="4" w:space="0" w:color="auto"/>
              <w:bottom w:val="single" w:sz="4" w:space="0" w:color="auto"/>
              <w:right w:val="single" w:sz="4" w:space="0" w:color="auto"/>
            </w:tcBorders>
            <w:vAlign w:val="center"/>
          </w:tcPr>
          <w:p w14:paraId="4B7F6A67" w14:textId="19183A09" w:rsidR="00020A91" w:rsidRPr="00C11716" w:rsidRDefault="00350F35"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221C5EF"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14B35DD5"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4E7C852F"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0462564" w14:textId="22C475CF" w:rsidR="00EB4B83"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PH 30015 United States Health Care System</w:t>
            </w:r>
          </w:p>
          <w:p w14:paraId="2CE0655D" w14:textId="33F68B7C" w:rsidR="00020A91"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SPAD 35025 Facility Management</w:t>
            </w:r>
          </w:p>
        </w:tc>
        <w:tc>
          <w:tcPr>
            <w:tcW w:w="720" w:type="dxa"/>
            <w:tcBorders>
              <w:top w:val="single" w:sz="4" w:space="0" w:color="auto"/>
              <w:left w:val="single" w:sz="4" w:space="0" w:color="auto"/>
              <w:bottom w:val="single" w:sz="4" w:space="0" w:color="auto"/>
              <w:right w:val="single" w:sz="4" w:space="0" w:color="auto"/>
            </w:tcBorders>
            <w:vAlign w:val="center"/>
          </w:tcPr>
          <w:p w14:paraId="379D7C46"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B55AF4"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5B6F0E18" w14:textId="59269120" w:rsidR="00020A91" w:rsidRPr="00C11716" w:rsidRDefault="00020A91" w:rsidP="00C65EB2">
            <w:pPr>
              <w:tabs>
                <w:tab w:val="left" w:pos="720"/>
              </w:tabs>
              <w:rPr>
                <w:rFonts w:ascii="National Book" w:hAnsi="National Book" w:cs="Arial"/>
                <w:color w:val="002060"/>
                <w:sz w:val="18"/>
                <w:szCs w:val="18"/>
              </w:rPr>
            </w:pPr>
          </w:p>
        </w:tc>
      </w:tr>
      <w:tr w:rsidR="00020A91" w:rsidRPr="00C11716" w14:paraId="44C3F91B"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F7E974" w14:textId="352BDA6A" w:rsidR="00020A91" w:rsidRPr="00C11716" w:rsidRDefault="00020A91" w:rsidP="00C65EB2">
            <w:pPr>
              <w:tabs>
                <w:tab w:val="left" w:pos="720"/>
              </w:tabs>
              <w:rPr>
                <w:rFonts w:ascii="National Book" w:hAnsi="National Book" w:cs="Arial"/>
                <w:b/>
                <w:color w:val="FFFFFF" w:themeColor="background1"/>
                <w:sz w:val="20"/>
                <w:szCs w:val="20"/>
              </w:rPr>
            </w:pPr>
            <w:r w:rsidRPr="00C11716">
              <w:rPr>
                <w:rFonts w:ascii="National Book" w:hAnsi="National Book" w:cs="Arial"/>
                <w:b/>
                <w:color w:val="FFFFFF" w:themeColor="background1"/>
                <w:sz w:val="20"/>
                <w:szCs w:val="20"/>
              </w:rPr>
              <w:t xml:space="preserve">Semester </w:t>
            </w:r>
            <w:r w:rsidR="00767082" w:rsidRPr="00C11716">
              <w:rPr>
                <w:rFonts w:ascii="National Book" w:hAnsi="National Book" w:cs="Arial"/>
                <w:b/>
                <w:color w:val="FFFFFF" w:themeColor="background1"/>
                <w:sz w:val="20"/>
                <w:szCs w:val="20"/>
              </w:rPr>
              <w:t>Eight</w:t>
            </w:r>
            <w:r w:rsidRPr="00C11716">
              <w:rPr>
                <w:rFonts w:ascii="National Book" w:hAnsi="National Book" w:cs="Arial"/>
                <w:b/>
                <w:color w:val="FFFFFF" w:themeColor="background1"/>
                <w:sz w:val="20"/>
                <w:szCs w:val="20"/>
              </w:rPr>
              <w:t>: [16 Credit Hours] Kent State University</w:t>
            </w:r>
          </w:p>
        </w:tc>
      </w:tr>
      <w:tr w:rsidR="00020A91" w:rsidRPr="00C11716" w14:paraId="1625B941"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386537"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XSC 35068 Statistics for The Exercise Scientist</w:t>
            </w:r>
          </w:p>
        </w:tc>
        <w:tc>
          <w:tcPr>
            <w:tcW w:w="720" w:type="dxa"/>
            <w:tcBorders>
              <w:top w:val="single" w:sz="4" w:space="0" w:color="auto"/>
              <w:left w:val="single" w:sz="4" w:space="0" w:color="auto"/>
              <w:bottom w:val="single" w:sz="4" w:space="0" w:color="auto"/>
              <w:right w:val="single" w:sz="4" w:space="0" w:color="auto"/>
            </w:tcBorders>
            <w:vAlign w:val="center"/>
          </w:tcPr>
          <w:p w14:paraId="678FB1BD"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A299CC"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F2DD70"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5026C6C3"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040A27E"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ATTR 25036 Responding to Emergenc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A6983D"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42B152E" w14:textId="77777777" w:rsidR="00020A91" w:rsidRPr="00C11716" w:rsidRDefault="00020A91" w:rsidP="00C65EB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3D86850"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1C47EA96"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27C8F4" w14:textId="0BB6324E"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ATTR</w:t>
            </w:r>
            <w:r w:rsidR="006D684A" w:rsidRPr="00C11716">
              <w:rPr>
                <w:rFonts w:ascii="National Book" w:hAnsi="National Book" w:cs="Arial"/>
                <w:color w:val="002060"/>
                <w:sz w:val="18"/>
                <w:szCs w:val="18"/>
              </w:rPr>
              <w:t>/EXSC</w:t>
            </w:r>
            <w:r w:rsidRPr="00C11716">
              <w:rPr>
                <w:rFonts w:ascii="National Book" w:hAnsi="National Book" w:cs="Arial"/>
                <w:color w:val="002060"/>
                <w:sz w:val="18"/>
                <w:szCs w:val="18"/>
              </w:rPr>
              <w:t xml:space="preserve"> 35054 Biomechan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54E407"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BC9A8A" w14:textId="77777777" w:rsidR="00020A91" w:rsidRPr="00C11716" w:rsidRDefault="00020A91" w:rsidP="00C65EB2">
            <w:pPr>
              <w:tabs>
                <w:tab w:val="left" w:pos="720"/>
              </w:tabs>
              <w:jc w:val="center"/>
              <w:rPr>
                <w:rFonts w:ascii="National Book" w:hAnsi="National Book" w:cs="Arial"/>
                <w:color w:val="00206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D81813D"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6109CE47"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997A05" w14:textId="77777777" w:rsidR="00694D5C" w:rsidRPr="00C11716" w:rsidRDefault="004E0D8A"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xml:space="preserve">CHEM </w:t>
            </w:r>
            <w:r w:rsidR="00694D5C" w:rsidRPr="00C11716">
              <w:rPr>
                <w:rFonts w:ascii="National Book" w:hAnsi="National Book" w:cs="Arial"/>
                <w:color w:val="002060"/>
                <w:sz w:val="18"/>
                <w:szCs w:val="18"/>
              </w:rPr>
              <w:t>20481 Basic Organic Chemistry I</w:t>
            </w:r>
          </w:p>
          <w:p w14:paraId="15276901" w14:textId="203F9E4B" w:rsidR="00020A91" w:rsidRPr="00C11716" w:rsidRDefault="00694D5C"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xml:space="preserve">or </w:t>
            </w:r>
            <w:r w:rsidR="00020A91" w:rsidRPr="00C11716">
              <w:rPr>
                <w:rFonts w:ascii="National Book" w:hAnsi="National Book" w:cs="Arial"/>
                <w:color w:val="002060"/>
                <w:sz w:val="18"/>
                <w:szCs w:val="18"/>
              </w:rPr>
              <w:t>CHEM 30481 Organic Chemistr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F416AB"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61666A6" w14:textId="28ED9E68" w:rsidR="00020A91" w:rsidRPr="00C11716" w:rsidRDefault="00C10E59" w:rsidP="00C65EB2">
            <w:pPr>
              <w:tabs>
                <w:tab w:val="left" w:pos="720"/>
              </w:tabs>
              <w:jc w:val="center"/>
              <w:rPr>
                <w:rFonts w:ascii="National Book" w:hAnsi="National Book" w:cs="Arial"/>
                <w:color w:val="00206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46CE7EB"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4EA7E559"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3B6491" w14:textId="0772F5DC" w:rsidR="00020A91"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SEPP 20026 Psychological Foundations of Sport and Exercise</w:t>
            </w:r>
          </w:p>
        </w:tc>
        <w:tc>
          <w:tcPr>
            <w:tcW w:w="720" w:type="dxa"/>
            <w:tcBorders>
              <w:top w:val="single" w:sz="4" w:space="0" w:color="auto"/>
              <w:left w:val="single" w:sz="4" w:space="0" w:color="auto"/>
              <w:bottom w:val="single" w:sz="4" w:space="0" w:color="auto"/>
              <w:right w:val="single" w:sz="4" w:space="0" w:color="auto"/>
            </w:tcBorders>
            <w:vAlign w:val="center"/>
          </w:tcPr>
          <w:p w14:paraId="118DE24D"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2F4C5D" w14:textId="604EBD54" w:rsidR="00020A91" w:rsidRPr="00C11716" w:rsidRDefault="00020A91" w:rsidP="00C65EB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0913B97" w14:textId="0F4E8B9C" w:rsidR="00020A91" w:rsidRPr="00C11716" w:rsidRDefault="00020A91" w:rsidP="00C65EB2">
            <w:pPr>
              <w:tabs>
                <w:tab w:val="left" w:pos="720"/>
              </w:tabs>
              <w:rPr>
                <w:rFonts w:ascii="National Book" w:hAnsi="National Book" w:cs="Arial"/>
                <w:color w:val="002060"/>
                <w:sz w:val="18"/>
                <w:szCs w:val="18"/>
              </w:rPr>
            </w:pPr>
          </w:p>
        </w:tc>
      </w:tr>
      <w:tr w:rsidR="00020A91" w:rsidRPr="00C11716" w14:paraId="690D75F9" w14:textId="77777777" w:rsidTr="00EA625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A166AD7" w14:textId="04F9B1D8" w:rsidR="00020A91" w:rsidRPr="00C11716" w:rsidRDefault="00020A91" w:rsidP="00C65EB2">
            <w:pPr>
              <w:tabs>
                <w:tab w:val="left" w:pos="720"/>
              </w:tabs>
              <w:rPr>
                <w:rFonts w:ascii="National Book" w:hAnsi="National Book" w:cs="Arial"/>
                <w:b/>
                <w:color w:val="FFFFFF" w:themeColor="background1"/>
                <w:sz w:val="20"/>
                <w:szCs w:val="20"/>
              </w:rPr>
            </w:pPr>
            <w:r w:rsidRPr="00C11716">
              <w:rPr>
                <w:rFonts w:ascii="National Book" w:hAnsi="National Book" w:cs="Arial"/>
                <w:b/>
                <w:color w:val="FFFFFF" w:themeColor="background1"/>
                <w:sz w:val="20"/>
                <w:szCs w:val="20"/>
              </w:rPr>
              <w:t xml:space="preserve">Semester </w:t>
            </w:r>
            <w:r w:rsidR="00767082" w:rsidRPr="00C11716">
              <w:rPr>
                <w:rFonts w:ascii="National Book" w:hAnsi="National Book" w:cs="Arial"/>
                <w:b/>
                <w:color w:val="FFFFFF" w:themeColor="background1"/>
                <w:sz w:val="20"/>
                <w:szCs w:val="20"/>
              </w:rPr>
              <w:t>Nine</w:t>
            </w:r>
            <w:r w:rsidRPr="00C11716">
              <w:rPr>
                <w:rFonts w:ascii="National Book" w:hAnsi="National Book" w:cs="Arial"/>
                <w:b/>
                <w:color w:val="FFFFFF" w:themeColor="background1"/>
                <w:sz w:val="20"/>
                <w:szCs w:val="20"/>
              </w:rPr>
              <w:t>: [</w:t>
            </w:r>
            <w:r w:rsidR="00F916F5" w:rsidRPr="00C11716">
              <w:rPr>
                <w:rFonts w:ascii="National Book" w:hAnsi="National Book" w:cs="Arial"/>
                <w:b/>
                <w:color w:val="FFFFFF" w:themeColor="background1"/>
                <w:sz w:val="20"/>
                <w:szCs w:val="20"/>
              </w:rPr>
              <w:t>18</w:t>
            </w:r>
            <w:r w:rsidRPr="00C11716">
              <w:rPr>
                <w:rFonts w:ascii="National Book" w:hAnsi="National Book" w:cs="Arial"/>
                <w:b/>
                <w:color w:val="FFFFFF" w:themeColor="background1"/>
                <w:sz w:val="20"/>
                <w:szCs w:val="20"/>
              </w:rPr>
              <w:t xml:space="preserve"> Credit Hours] Kent State University</w:t>
            </w:r>
          </w:p>
        </w:tc>
      </w:tr>
      <w:tr w:rsidR="00020A91" w:rsidRPr="00C11716" w14:paraId="78471977"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CB65E11" w14:textId="6E35101C" w:rsidR="00EB4B83"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xml:space="preserve">EXSC 45022 Exercise Leadership </w:t>
            </w:r>
          </w:p>
          <w:p w14:paraId="4473B051" w14:textId="3DA1A922" w:rsidR="00020A91"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EXSC 45023 Professional Certificate Prepar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3FEB9E" w14:textId="20460563" w:rsidR="00020A91" w:rsidRPr="00C11716" w:rsidRDefault="00EB4B83"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03EDE39"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6DFF1AC"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6F64ECD6"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1E3D75" w14:textId="3A19AE4E" w:rsidR="00EB4B83"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 xml:space="preserve">EXSC 45065 Exercise Testing </w:t>
            </w:r>
          </w:p>
          <w:p w14:paraId="5AA8DD18" w14:textId="7DCB87FF" w:rsidR="00020A91" w:rsidRPr="00C11716" w:rsidRDefault="00EB4B83" w:rsidP="00EB4B83">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or EXSC 45070 Electrocardiography for The Exercise Physiologist</w:t>
            </w:r>
          </w:p>
        </w:tc>
        <w:tc>
          <w:tcPr>
            <w:tcW w:w="720" w:type="dxa"/>
            <w:tcBorders>
              <w:top w:val="single" w:sz="4" w:space="0" w:color="auto"/>
              <w:left w:val="single" w:sz="4" w:space="0" w:color="auto"/>
              <w:bottom w:val="single" w:sz="4" w:space="0" w:color="auto"/>
              <w:right w:val="single" w:sz="4" w:space="0" w:color="auto"/>
            </w:tcBorders>
            <w:vAlign w:val="center"/>
          </w:tcPr>
          <w:p w14:paraId="1B36CD18" w14:textId="0124B241" w:rsidR="00020A91" w:rsidRPr="00C11716" w:rsidRDefault="00EB4B83"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66D05C"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3542D92"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07A4BE42"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DDED3CB"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NUTR 33512 Intermediate Nutrition Science</w:t>
            </w:r>
          </w:p>
        </w:tc>
        <w:tc>
          <w:tcPr>
            <w:tcW w:w="720" w:type="dxa"/>
            <w:tcBorders>
              <w:top w:val="single" w:sz="4" w:space="0" w:color="auto"/>
              <w:left w:val="single" w:sz="4" w:space="0" w:color="auto"/>
              <w:bottom w:val="single" w:sz="4" w:space="0" w:color="auto"/>
              <w:right w:val="single" w:sz="4" w:space="0" w:color="auto"/>
            </w:tcBorders>
            <w:vAlign w:val="center"/>
          </w:tcPr>
          <w:p w14:paraId="386FC493"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D50D3A"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2692B09" w14:textId="77777777" w:rsidR="00020A91" w:rsidRPr="00C11716" w:rsidRDefault="00020A91" w:rsidP="00C65EB2">
            <w:pPr>
              <w:tabs>
                <w:tab w:val="left" w:pos="720"/>
              </w:tabs>
              <w:rPr>
                <w:rFonts w:ascii="National Book" w:hAnsi="National Book" w:cs="Arial"/>
                <w:color w:val="002060"/>
                <w:sz w:val="18"/>
                <w:szCs w:val="18"/>
              </w:rPr>
            </w:pPr>
          </w:p>
        </w:tc>
      </w:tr>
      <w:tr w:rsidR="00020A91" w:rsidRPr="00C11716" w14:paraId="746BC6B8"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23901D"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EXSC 45096 Individual Investigation in Exercise Scienc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5C93D5" w14:textId="77777777" w:rsidR="00020A91" w:rsidRPr="00C11716" w:rsidRDefault="00020A91"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A0306A"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36E2AC6" w14:textId="77777777" w:rsidR="00020A91" w:rsidRPr="00C11716" w:rsidRDefault="00020A91" w:rsidP="00C65EB2">
            <w:pPr>
              <w:tabs>
                <w:tab w:val="left" w:pos="720"/>
              </w:tabs>
              <w:rPr>
                <w:rFonts w:ascii="National Book" w:hAnsi="National Book" w:cs="Arial"/>
                <w:color w:val="002060"/>
                <w:sz w:val="18"/>
                <w:szCs w:val="18"/>
              </w:rPr>
            </w:pPr>
          </w:p>
        </w:tc>
      </w:tr>
      <w:tr w:rsidR="00FC04C7" w:rsidRPr="00C11716" w14:paraId="65DD7F74"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EC75A9" w14:textId="096D67BC" w:rsidR="00FC04C7" w:rsidRPr="00C11716" w:rsidRDefault="003D10CD"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lastRenderedPageBreak/>
              <w:t>EXSC 45081 Advanced Physiology of Exercise (WIC)</w:t>
            </w:r>
          </w:p>
        </w:tc>
        <w:tc>
          <w:tcPr>
            <w:tcW w:w="720" w:type="dxa"/>
            <w:tcBorders>
              <w:top w:val="single" w:sz="4" w:space="0" w:color="auto"/>
              <w:left w:val="single" w:sz="4" w:space="0" w:color="auto"/>
              <w:bottom w:val="single" w:sz="4" w:space="0" w:color="auto"/>
              <w:right w:val="single" w:sz="4" w:space="0" w:color="auto"/>
            </w:tcBorders>
            <w:vAlign w:val="center"/>
          </w:tcPr>
          <w:p w14:paraId="1D6A955C" w14:textId="4531563D" w:rsidR="00FC04C7" w:rsidRPr="00C11716" w:rsidRDefault="003D10CD"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F0B068" w14:textId="145C507E" w:rsidR="00FC04C7" w:rsidRPr="00C11716" w:rsidRDefault="003D10CD"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8AC5248" w14:textId="77777777" w:rsidR="00FC04C7" w:rsidRPr="00C11716" w:rsidRDefault="00FC04C7" w:rsidP="00C65EB2">
            <w:pPr>
              <w:tabs>
                <w:tab w:val="left" w:pos="720"/>
              </w:tabs>
              <w:rPr>
                <w:rFonts w:ascii="National Book" w:hAnsi="National Book" w:cs="Arial"/>
                <w:color w:val="002060"/>
                <w:sz w:val="18"/>
                <w:szCs w:val="18"/>
              </w:rPr>
            </w:pPr>
          </w:p>
        </w:tc>
      </w:tr>
      <w:tr w:rsidR="00020A91" w:rsidRPr="00C11716" w14:paraId="2326E9B2" w14:textId="77777777" w:rsidTr="00EA625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B3640C" w14:textId="1C350385" w:rsidR="00020A91" w:rsidRPr="00C11716" w:rsidRDefault="007D0C1D"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Upper-Division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2E120D15" w14:textId="53889801" w:rsidR="00020A91" w:rsidRPr="00C11716" w:rsidRDefault="007D0C1D" w:rsidP="00C65EB2">
            <w:pPr>
              <w:tabs>
                <w:tab w:val="left" w:pos="720"/>
              </w:tabs>
              <w:jc w:val="center"/>
              <w:rPr>
                <w:rFonts w:ascii="National Book" w:hAnsi="National Book" w:cs="Arial"/>
                <w:color w:val="002060"/>
                <w:sz w:val="18"/>
                <w:szCs w:val="18"/>
              </w:rPr>
            </w:pPr>
            <w:r w:rsidRPr="00C117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58CA79D" w14:textId="77777777" w:rsidR="00020A91" w:rsidRPr="00C11716" w:rsidRDefault="00020A91" w:rsidP="00C65EB2">
            <w:pPr>
              <w:tabs>
                <w:tab w:val="left" w:pos="720"/>
              </w:tabs>
              <w:jc w:val="center"/>
              <w:rPr>
                <w:rFonts w:ascii="National Book" w:hAnsi="National Book" w:cs="Arial"/>
                <w:color w:val="002060"/>
                <w:sz w:val="20"/>
                <w:szCs w:val="20"/>
              </w:rPr>
            </w:pPr>
            <w:r w:rsidRPr="00C11716">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006E25E" w14:textId="77777777" w:rsidR="00020A91" w:rsidRPr="00C11716" w:rsidRDefault="00020A91" w:rsidP="00C65EB2">
            <w:pPr>
              <w:tabs>
                <w:tab w:val="left" w:pos="720"/>
              </w:tabs>
              <w:rPr>
                <w:rFonts w:ascii="National Book" w:hAnsi="National Book" w:cs="Arial"/>
                <w:color w:val="002060"/>
                <w:sz w:val="18"/>
                <w:szCs w:val="18"/>
              </w:rPr>
            </w:pPr>
            <w:r w:rsidRPr="00C11716">
              <w:rPr>
                <w:rFonts w:ascii="National Book" w:hAnsi="National Book" w:cs="Arial"/>
                <w:color w:val="002060"/>
                <w:sz w:val="18"/>
                <w:szCs w:val="18"/>
              </w:rPr>
              <w:t>(If needed to reach 39 upper-division credit hours)</w:t>
            </w:r>
          </w:p>
        </w:tc>
      </w:tr>
      <w:tr w:rsidR="00020A91" w:rsidRPr="00020A91" w14:paraId="7E11F447" w14:textId="77777777" w:rsidTr="00EA6252">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6E01853" w14:textId="7761C09F" w:rsidR="00020A91" w:rsidRPr="00810602" w:rsidRDefault="00987E4F" w:rsidP="00CD27E5">
            <w:pPr>
              <w:tabs>
                <w:tab w:val="left" w:pos="720"/>
              </w:tabs>
              <w:jc w:val="center"/>
              <w:rPr>
                <w:rFonts w:ascii="National Book" w:hAnsi="National Book" w:cs="Arial"/>
                <w:b/>
                <w:color w:val="002060"/>
              </w:rPr>
            </w:pPr>
            <w:r w:rsidRPr="00C11716">
              <w:rPr>
                <w:rFonts w:ascii="National Book" w:hAnsi="National Book" w:cs="Arial"/>
                <w:b/>
                <w:color w:val="FFFFFF" w:themeColor="background1"/>
              </w:rPr>
              <w:t>129</w:t>
            </w:r>
            <w:r w:rsidR="00020A91" w:rsidRPr="00C11716">
              <w:rPr>
                <w:rFonts w:ascii="National Book" w:hAnsi="National Book" w:cs="Arial"/>
                <w:b/>
                <w:color w:val="FFFFFF" w:themeColor="background1"/>
              </w:rPr>
              <w:t xml:space="preserve"> Total Credit Hours to Graduate with the BS, including transfer coursework, from Kent State University</w:t>
            </w:r>
          </w:p>
        </w:tc>
      </w:tr>
    </w:tbl>
    <w:p w14:paraId="5BD8C19E" w14:textId="77777777" w:rsidR="002B1825" w:rsidRDefault="002B1825" w:rsidP="002B1825">
      <w:pPr>
        <w:rPr>
          <w:rFonts w:ascii="National Book" w:hAnsi="National Book" w:cs="Arial"/>
          <w:color w:val="002060"/>
          <w:sz w:val="18"/>
          <w:szCs w:val="18"/>
        </w:rPr>
      </w:pPr>
    </w:p>
    <w:p w14:paraId="0F83087D" w14:textId="6D012E11" w:rsidR="004D1F78" w:rsidRPr="00465A26" w:rsidRDefault="002B1825" w:rsidP="00465A26">
      <w:pPr>
        <w:rPr>
          <w:rFonts w:ascii="National Book" w:hAnsi="National Book" w:cs="Arial"/>
          <w:color w:val="002060"/>
          <w:sz w:val="18"/>
          <w:szCs w:val="18"/>
        </w:rPr>
      </w:pPr>
      <w:r w:rsidRPr="00B12142">
        <w:rPr>
          <w:rFonts w:ascii="National Book" w:hAnsi="National Book" w:cs="Arial"/>
          <w:color w:val="002060"/>
          <w:sz w:val="18"/>
          <w:szCs w:val="18"/>
        </w:rPr>
        <w:t xml:space="preserve">@ Course may be taken at Columbus State Community College and transferred to Kent State. However, please be aware </w:t>
      </w:r>
      <w:hyperlink r:id="rId12" w:history="1">
        <w:r w:rsidRPr="00B12142">
          <w:rPr>
            <w:rStyle w:val="Hyperlink"/>
            <w:rFonts w:ascii="National Book" w:hAnsi="National Book" w:cs="Arial"/>
            <w:sz w:val="18"/>
            <w:szCs w:val="18"/>
          </w:rPr>
          <w:t>of Kent State’s residence policy</w:t>
        </w:r>
      </w:hyperlink>
      <w:r w:rsidRPr="00B12142">
        <w:rPr>
          <w:rFonts w:ascii="National Book" w:hAnsi="National Book" w:cs="Arial"/>
          <w:color w:val="002060"/>
          <w:sz w:val="18"/>
          <w:szCs w:val="18"/>
        </w:rPr>
        <w:t>, which can be found in the Kent State University Catalog.</w:t>
      </w:r>
      <w:r>
        <w:rPr>
          <w:rFonts w:ascii="National Book" w:hAnsi="National Book" w:cs="Arial"/>
          <w:color w:val="002060"/>
          <w:sz w:val="18"/>
          <w:szCs w:val="18"/>
        </w:rPr>
        <w:t xml:space="preserve"> </w:t>
      </w:r>
      <w:r w:rsidRPr="00C10E59">
        <w:rPr>
          <w:rFonts w:ascii="National Book" w:hAnsi="National Book" w:cs="Arial"/>
          <w:color w:val="002060"/>
          <w:sz w:val="18"/>
          <w:szCs w:val="18"/>
        </w:rPr>
        <w:t xml:space="preserve">Once an associate degree is earned, additional courses taken at </w:t>
      </w:r>
      <w:r>
        <w:rPr>
          <w:rFonts w:ascii="National Book" w:hAnsi="National Book" w:cs="Arial"/>
          <w:color w:val="002060"/>
          <w:sz w:val="18"/>
          <w:szCs w:val="18"/>
        </w:rPr>
        <w:t>CSCC</w:t>
      </w:r>
      <w:r w:rsidRPr="00C10E59">
        <w:rPr>
          <w:rFonts w:ascii="National Book" w:hAnsi="National Book" w:cs="Arial"/>
          <w:color w:val="002060"/>
          <w:sz w:val="18"/>
          <w:szCs w:val="18"/>
        </w:rPr>
        <w:t xml:space="preserve"> may not be eligible for financial aid. Please see Financial Aid for details.</w:t>
      </w:r>
      <w:r w:rsidR="00465A26">
        <w:rPr>
          <w:rFonts w:ascii="National Book" w:hAnsi="National Book" w:cs="Arial"/>
          <w:color w:val="002060"/>
          <w:sz w:val="18"/>
          <w:szCs w:val="18"/>
        </w:rPr>
        <w:t xml:space="preserve">  </w:t>
      </w:r>
      <w:r w:rsidRPr="00B12142">
        <w:rPr>
          <w:rFonts w:ascii="National Book" w:hAnsi="National Book" w:cs="Arial"/>
          <w:color w:val="002060"/>
          <w:sz w:val="18"/>
          <w:szCs w:val="18"/>
        </w:rPr>
        <w:t>Please consult with a Kent State Academic Advisor.</w:t>
      </w:r>
      <w:r w:rsidR="00BA603E">
        <w:tab/>
      </w:r>
    </w:p>
    <w:p w14:paraId="24428EC5" w14:textId="2062B36D" w:rsidR="00020A91" w:rsidRDefault="00020A91"/>
    <w:p w14:paraId="2E97C75D" w14:textId="7CE2A6C6" w:rsidR="00EA6252" w:rsidRDefault="00EA6252" w:rsidP="00EA6252">
      <w:pPr>
        <w:pStyle w:val="Heading1"/>
        <w:jc w:val="left"/>
      </w:pPr>
      <w:r>
        <w:t>Graduation Requirements</w:t>
      </w:r>
    </w:p>
    <w:p w14:paraId="0C396825" w14:textId="2F449803" w:rsidR="002B1825" w:rsidRPr="00B12142" w:rsidRDefault="002B1825" w:rsidP="002B1825">
      <w:pPr>
        <w:rPr>
          <w:rFonts w:ascii="National Book" w:hAnsi="National Book" w:cs="Arial"/>
          <w:color w:val="002060"/>
        </w:rPr>
      </w:pPr>
      <w:r w:rsidRPr="00B12142">
        <w:rPr>
          <w:rFonts w:ascii="National Book" w:hAnsi="National Book" w:cs="Arial"/>
          <w:color w:val="002060"/>
        </w:rPr>
        <w:t>Requirements to graduate with the BS degree program: To graduate, students must have minimum 120 credit hours, 39 upper-division credit</w:t>
      </w:r>
      <w:r>
        <w:rPr>
          <w:rFonts w:ascii="National Book" w:hAnsi="National Book" w:cs="Arial"/>
          <w:color w:val="002060"/>
        </w:rPr>
        <w:t xml:space="preserve"> </w:t>
      </w:r>
      <w:r w:rsidRPr="00B12142">
        <w:rPr>
          <w:rFonts w:ascii="National Book" w:hAnsi="National Book" w:cs="Arial"/>
          <w:color w:val="002060"/>
        </w:rPr>
        <w:t>hours of coursework, a minimum 2.25</w:t>
      </w:r>
      <w:r w:rsidR="00DC7112">
        <w:rPr>
          <w:rFonts w:ascii="National Book" w:hAnsi="National Book" w:cs="Arial"/>
          <w:color w:val="002060"/>
        </w:rPr>
        <w:t>0</w:t>
      </w:r>
      <w:r w:rsidRPr="00B12142">
        <w:rPr>
          <w:rFonts w:ascii="National Book" w:hAnsi="National Book" w:cs="Arial"/>
          <w:color w:val="002060"/>
        </w:rPr>
        <w:t xml:space="preserve"> major GPA and minimum 2.0</w:t>
      </w:r>
      <w:r w:rsidR="00DC7112">
        <w:rPr>
          <w:rFonts w:ascii="National Book" w:hAnsi="National Book" w:cs="Arial"/>
          <w:color w:val="002060"/>
        </w:rPr>
        <w:t>0</w:t>
      </w:r>
      <w:r w:rsidRPr="00B12142">
        <w:rPr>
          <w:rFonts w:ascii="National Book" w:hAnsi="National Book" w:cs="Arial"/>
          <w:color w:val="002060"/>
        </w:rPr>
        <w:t>0 cumulative GPA. They must also fulfill an approved experiential learning experience</w:t>
      </w:r>
      <w:r w:rsidR="00465A26">
        <w:rPr>
          <w:rFonts w:ascii="National Book" w:hAnsi="National Book" w:cs="Arial"/>
          <w:color w:val="002060"/>
        </w:rPr>
        <w:t xml:space="preserve"> and</w:t>
      </w:r>
      <w:r w:rsidRPr="00B12142">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3" w:history="1">
        <w:r w:rsidRPr="00B12142">
          <w:rPr>
            <w:rStyle w:val="Hyperlink"/>
            <w:rFonts w:ascii="National Book" w:hAnsi="National Book" w:cs="Arial"/>
            <w:color w:val="002060"/>
          </w:rPr>
          <w:t>www.kent.edu/catalog</w:t>
        </w:r>
      </w:hyperlink>
      <w:r w:rsidRPr="00B12142">
        <w:rPr>
          <w:rFonts w:ascii="National Book" w:hAnsi="National Book" w:cs="Arial"/>
          <w:color w:val="002060"/>
        </w:rPr>
        <w:t>).</w:t>
      </w:r>
    </w:p>
    <w:p w14:paraId="115D00A0" w14:textId="77777777" w:rsidR="002B1825" w:rsidRPr="00B12142" w:rsidRDefault="002B1825" w:rsidP="002B1825">
      <w:pPr>
        <w:rPr>
          <w:rFonts w:ascii="National Book" w:hAnsi="National Book" w:cs="Arial"/>
          <w:color w:val="002060"/>
        </w:rPr>
      </w:pPr>
    </w:p>
    <w:p w14:paraId="37EDC1E8" w14:textId="77777777" w:rsidR="002B1825" w:rsidRPr="00B12142" w:rsidRDefault="002B1825" w:rsidP="002B1825">
      <w:pPr>
        <w:rPr>
          <w:rFonts w:ascii="National Book" w:hAnsi="National Book" w:cs="Arial"/>
          <w:color w:val="002060"/>
        </w:rPr>
      </w:pPr>
      <w:r w:rsidRPr="00B12142">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734BB92" w14:textId="77777777" w:rsidR="002B1825" w:rsidRPr="00B12142" w:rsidRDefault="002B1825" w:rsidP="002B1825">
      <w:pPr>
        <w:ind w:left="120"/>
        <w:rPr>
          <w:rFonts w:ascii="National Book" w:hAnsi="National Book" w:cs="Arial"/>
          <w:color w:val="002060"/>
        </w:rPr>
      </w:pPr>
    </w:p>
    <w:p w14:paraId="7D0CA527" w14:textId="77777777" w:rsidR="002B1825" w:rsidRPr="00B12142" w:rsidRDefault="002B1825" w:rsidP="002B1825">
      <w:pPr>
        <w:rPr>
          <w:rFonts w:ascii="National Book" w:hAnsi="National Book" w:cs="Arial"/>
          <w:color w:val="002060"/>
        </w:rPr>
      </w:pPr>
      <w:r w:rsidRPr="00B12142">
        <w:rPr>
          <w:rFonts w:ascii="National Book" w:hAnsi="National Book" w:cs="Arial"/>
          <w:color w:val="002060"/>
        </w:rPr>
        <w:t>It is recommended that students intending to pursue the Bachelor of Science (BS) in Exercise Science through Kent State University consult with academic advisors at both Columbus State Community College and Kent State University.</w:t>
      </w:r>
    </w:p>
    <w:p w14:paraId="0CB0E3C3" w14:textId="0CE193F4" w:rsidR="00020A91" w:rsidRDefault="00020A91"/>
    <w:p w14:paraId="6F74E74D" w14:textId="77777777" w:rsidR="00C5457C" w:rsidRPr="00985EF8" w:rsidRDefault="00C5457C" w:rsidP="00846F90">
      <w:pPr>
        <w:pStyle w:val="Heading1"/>
        <w:jc w:val="left"/>
      </w:pPr>
      <w:bookmarkStart w:id="0" w:name="_Hlk121492463"/>
      <w:bookmarkStart w:id="1" w:name="_Hlk121492863"/>
      <w:r w:rsidRPr="00985EF8">
        <w:t>Contact Information</w:t>
      </w:r>
    </w:p>
    <w:p w14:paraId="72DA79D2" w14:textId="7E54F559" w:rsidR="00C5457C" w:rsidRDefault="00C5457C" w:rsidP="00C5457C">
      <w:pPr>
        <w:rPr>
          <w:rFonts w:ascii="National Book" w:hAnsi="National Book"/>
          <w:bCs/>
          <w:color w:val="1F3864" w:themeColor="accent1" w:themeShade="80"/>
        </w:rPr>
      </w:pPr>
      <w:r w:rsidRPr="00A12D78">
        <w:rPr>
          <w:rFonts w:ascii="National Bold Italic" w:hAnsi="National Bold Italic"/>
          <w:b/>
          <w:color w:val="1F3864" w:themeColor="accent1" w:themeShade="80"/>
          <w:sz w:val="28"/>
          <w:szCs w:val="28"/>
        </w:rPr>
        <w:t>Columbus State Community College</w:t>
      </w:r>
      <w:r w:rsidRPr="00A12D78">
        <w:rPr>
          <w:rFonts w:ascii="National Book" w:hAnsi="National Book"/>
          <w:b/>
          <w:color w:val="1F3864" w:themeColor="accent1" w:themeShade="80"/>
          <w:sz w:val="28"/>
          <w:szCs w:val="28"/>
        </w:rPr>
        <w:t xml:space="preserve"> </w:t>
      </w:r>
      <w:r w:rsidRPr="00A12D78">
        <w:rPr>
          <w:rFonts w:ascii="National Book" w:hAnsi="National Book"/>
          <w:b/>
          <w:color w:val="1F3864" w:themeColor="accent1" w:themeShade="80"/>
          <w:sz w:val="28"/>
          <w:szCs w:val="28"/>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4F5B8947" w14:textId="77777777" w:rsidR="00C5457C" w:rsidRDefault="00C5457C" w:rsidP="00C5457C">
      <w:pPr>
        <w:rPr>
          <w:rFonts w:ascii="National Bold Italic" w:hAnsi="National Bold Italic"/>
          <w:b/>
          <w:color w:val="1F3864" w:themeColor="accent1" w:themeShade="80"/>
          <w:sz w:val="32"/>
          <w:szCs w:val="16"/>
        </w:rPr>
      </w:pPr>
    </w:p>
    <w:p w14:paraId="42806001" w14:textId="49570079" w:rsidR="00C5457C" w:rsidRDefault="00C5457C" w:rsidP="00C5457C">
      <w:pPr>
        <w:rPr>
          <w:rStyle w:val="Hyperlink"/>
          <w:rFonts w:ascii="National Book" w:hAnsi="National Book"/>
        </w:rPr>
      </w:pPr>
      <w:r w:rsidRPr="00182811">
        <w:rPr>
          <w:rFonts w:ascii="National Bold Italic" w:hAnsi="National Bold Italic"/>
          <w:b/>
          <w:color w:val="1F3864" w:themeColor="accent1" w:themeShade="80"/>
          <w:sz w:val="28"/>
          <w:szCs w:val="28"/>
        </w:rPr>
        <w:t>Kent State</w:t>
      </w:r>
      <w:r w:rsidRPr="00182811">
        <w:rPr>
          <w:rFonts w:ascii="National Book" w:hAnsi="National Book"/>
          <w:bCs/>
          <w:color w:val="1F3864" w:themeColor="accent1" w:themeShade="80"/>
          <w:sz w:val="28"/>
          <w:szCs w:val="28"/>
        </w:rPr>
        <w:t xml:space="preserve"> </w:t>
      </w:r>
      <w:r w:rsidRPr="00182811">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0"/>
    </w:p>
    <w:p w14:paraId="0956117E" w14:textId="77777777" w:rsidR="00C5457C" w:rsidRDefault="00C5457C" w:rsidP="00C5457C">
      <w:pPr>
        <w:rPr>
          <w:rFonts w:ascii="National Regular Italic" w:hAnsi="National Regular Italic"/>
          <w:b/>
          <w:color w:val="1F3864" w:themeColor="accent1" w:themeShade="80"/>
          <w:sz w:val="32"/>
          <w:szCs w:val="32"/>
        </w:rPr>
      </w:pPr>
    </w:p>
    <w:p w14:paraId="73C951D5" w14:textId="45D7E7E1" w:rsidR="00A45755" w:rsidRPr="00182811" w:rsidRDefault="00C5457C">
      <w:pPr>
        <w:rPr>
          <w:rFonts w:ascii="National Regular Italic" w:hAnsi="National Regular Italic"/>
          <w:b/>
          <w:color w:val="1F3864" w:themeColor="accent1" w:themeShade="80"/>
        </w:rPr>
      </w:pPr>
      <w:r w:rsidRPr="00182811">
        <w:rPr>
          <w:rFonts w:ascii="National Regular Italic" w:hAnsi="National Regular Italic"/>
          <w:b/>
          <w:color w:val="1F3864" w:themeColor="accent1" w:themeShade="80"/>
        </w:rPr>
        <w:t xml:space="preserve">Last Updated </w:t>
      </w:r>
      <w:bookmarkEnd w:id="1"/>
      <w:r w:rsidR="00465A26">
        <w:rPr>
          <w:rFonts w:ascii="National Regular Italic" w:hAnsi="National Regular Italic"/>
          <w:b/>
          <w:color w:val="1F3864" w:themeColor="accent1" w:themeShade="80"/>
        </w:rPr>
        <w:t>December</w:t>
      </w:r>
      <w:r w:rsidR="00810602">
        <w:rPr>
          <w:rFonts w:ascii="National Regular Italic" w:hAnsi="National Regular Italic"/>
          <w:b/>
          <w:color w:val="1F3864" w:themeColor="accent1" w:themeShade="80"/>
        </w:rPr>
        <w:t xml:space="preserve"> 2025</w:t>
      </w:r>
    </w:p>
    <w:sectPr w:rsidR="00A45755" w:rsidRPr="00182811" w:rsidSect="007D2B7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711D6" w14:textId="77777777" w:rsidR="003D7BC3" w:rsidRDefault="003D7BC3" w:rsidP="004D1F78">
      <w:r>
        <w:separator/>
      </w:r>
    </w:p>
  </w:endnote>
  <w:endnote w:type="continuationSeparator" w:id="0">
    <w:p w14:paraId="6D7EF3B2" w14:textId="77777777" w:rsidR="003D7BC3" w:rsidRDefault="003D7BC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723E7" w14:textId="77777777" w:rsidR="00F10B97" w:rsidRDefault="00F10B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36A63" w14:textId="77777777" w:rsidR="00F10B97" w:rsidRDefault="00F10B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21A60" w14:textId="77777777" w:rsidR="00F10B97" w:rsidRDefault="00F10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03504" w14:textId="77777777" w:rsidR="003D7BC3" w:rsidRDefault="003D7BC3" w:rsidP="004D1F78">
      <w:r>
        <w:separator/>
      </w:r>
    </w:p>
  </w:footnote>
  <w:footnote w:type="continuationSeparator" w:id="0">
    <w:p w14:paraId="7AFFF792" w14:textId="77777777" w:rsidR="003D7BC3" w:rsidRDefault="003D7BC3"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EEA42" w14:textId="7D171251" w:rsidR="00F10B97" w:rsidRDefault="00F10B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96EB0" w14:textId="7926A409" w:rsidR="00F10B97" w:rsidRDefault="00F10B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7D9C2" w14:textId="6C5E6A0B" w:rsidR="00F10B97" w:rsidRDefault="00F10B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51783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3313088">
    <w:abstractNumId w:val="0"/>
  </w:num>
  <w:num w:numId="3" w16cid:durableId="1910683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CI1Td73Dv0+3L6hWsmK0OYyolfWBTWmKdLU6jjG8yaX0cnL2AGnffJibdYmiwnH0EVMRXrh6oDUvUcIsU2lOKA==" w:salt="Cx1oCxe1oF2zHiDVlHRzk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gFAAyaZ2UtAAAA"/>
  </w:docVars>
  <w:rsids>
    <w:rsidRoot w:val="004D1F78"/>
    <w:rsid w:val="00005CA3"/>
    <w:rsid w:val="00020A91"/>
    <w:rsid w:val="0002749B"/>
    <w:rsid w:val="00032C4A"/>
    <w:rsid w:val="00045260"/>
    <w:rsid w:val="00045E03"/>
    <w:rsid w:val="00085AE2"/>
    <w:rsid w:val="0009407E"/>
    <w:rsid w:val="000A1DE8"/>
    <w:rsid w:val="000A3DD2"/>
    <w:rsid w:val="000B59A1"/>
    <w:rsid w:val="000B6FD8"/>
    <w:rsid w:val="000E3329"/>
    <w:rsid w:val="000E5E2B"/>
    <w:rsid w:val="000E79D9"/>
    <w:rsid w:val="000F47B7"/>
    <w:rsid w:val="001210C3"/>
    <w:rsid w:val="00126FF0"/>
    <w:rsid w:val="001431FA"/>
    <w:rsid w:val="001661D5"/>
    <w:rsid w:val="00167267"/>
    <w:rsid w:val="00175A1B"/>
    <w:rsid w:val="00182811"/>
    <w:rsid w:val="001A6430"/>
    <w:rsid w:val="001D227C"/>
    <w:rsid w:val="001D4048"/>
    <w:rsid w:val="001E7E45"/>
    <w:rsid w:val="0020464A"/>
    <w:rsid w:val="002138F0"/>
    <w:rsid w:val="00251205"/>
    <w:rsid w:val="002624DD"/>
    <w:rsid w:val="00273CBD"/>
    <w:rsid w:val="00273F73"/>
    <w:rsid w:val="00293A25"/>
    <w:rsid w:val="00293A68"/>
    <w:rsid w:val="002B0928"/>
    <w:rsid w:val="002B1825"/>
    <w:rsid w:val="002C6478"/>
    <w:rsid w:val="002D71E6"/>
    <w:rsid w:val="002E0ECC"/>
    <w:rsid w:val="002F2593"/>
    <w:rsid w:val="003160C8"/>
    <w:rsid w:val="00335B6F"/>
    <w:rsid w:val="00347ED6"/>
    <w:rsid w:val="00350F35"/>
    <w:rsid w:val="00361776"/>
    <w:rsid w:val="00366C70"/>
    <w:rsid w:val="00377737"/>
    <w:rsid w:val="00390008"/>
    <w:rsid w:val="00390DD4"/>
    <w:rsid w:val="003A0E7D"/>
    <w:rsid w:val="003D10CD"/>
    <w:rsid w:val="003D7BC3"/>
    <w:rsid w:val="003F560E"/>
    <w:rsid w:val="004208E6"/>
    <w:rsid w:val="00435DC8"/>
    <w:rsid w:val="004622D0"/>
    <w:rsid w:val="00465A26"/>
    <w:rsid w:val="00481F3F"/>
    <w:rsid w:val="004A1AEC"/>
    <w:rsid w:val="004B26FA"/>
    <w:rsid w:val="004B5EA1"/>
    <w:rsid w:val="004D1F78"/>
    <w:rsid w:val="004E0D8A"/>
    <w:rsid w:val="004E66E8"/>
    <w:rsid w:val="004F01D3"/>
    <w:rsid w:val="00556032"/>
    <w:rsid w:val="005877A0"/>
    <w:rsid w:val="005E6C0B"/>
    <w:rsid w:val="00602108"/>
    <w:rsid w:val="00611242"/>
    <w:rsid w:val="0063195E"/>
    <w:rsid w:val="006425E5"/>
    <w:rsid w:val="00650646"/>
    <w:rsid w:val="00694D5C"/>
    <w:rsid w:val="006A7623"/>
    <w:rsid w:val="006B0F29"/>
    <w:rsid w:val="006B4B53"/>
    <w:rsid w:val="006C7DDA"/>
    <w:rsid w:val="006D1A9E"/>
    <w:rsid w:val="006D684A"/>
    <w:rsid w:val="006E0E03"/>
    <w:rsid w:val="006F104F"/>
    <w:rsid w:val="00702D61"/>
    <w:rsid w:val="007049D3"/>
    <w:rsid w:val="00715C95"/>
    <w:rsid w:val="00740BC8"/>
    <w:rsid w:val="00767082"/>
    <w:rsid w:val="00783FE7"/>
    <w:rsid w:val="007945BF"/>
    <w:rsid w:val="007A32D7"/>
    <w:rsid w:val="007D0C1D"/>
    <w:rsid w:val="007D1B8C"/>
    <w:rsid w:val="007D2B7E"/>
    <w:rsid w:val="008054E9"/>
    <w:rsid w:val="00810602"/>
    <w:rsid w:val="0082050C"/>
    <w:rsid w:val="00833C75"/>
    <w:rsid w:val="00846F90"/>
    <w:rsid w:val="0084738D"/>
    <w:rsid w:val="00856C6C"/>
    <w:rsid w:val="00866009"/>
    <w:rsid w:val="008917A7"/>
    <w:rsid w:val="008A0500"/>
    <w:rsid w:val="008B0E0A"/>
    <w:rsid w:val="008B71A9"/>
    <w:rsid w:val="008B7299"/>
    <w:rsid w:val="008E3F08"/>
    <w:rsid w:val="008F60D0"/>
    <w:rsid w:val="00912D1F"/>
    <w:rsid w:val="009645E1"/>
    <w:rsid w:val="00965C0D"/>
    <w:rsid w:val="00967713"/>
    <w:rsid w:val="0097341E"/>
    <w:rsid w:val="00974539"/>
    <w:rsid w:val="00985EF8"/>
    <w:rsid w:val="00987E4F"/>
    <w:rsid w:val="00995EEB"/>
    <w:rsid w:val="009A3C36"/>
    <w:rsid w:val="009B53F8"/>
    <w:rsid w:val="009E35EC"/>
    <w:rsid w:val="009E4A14"/>
    <w:rsid w:val="00A02536"/>
    <w:rsid w:val="00A0796B"/>
    <w:rsid w:val="00A12D78"/>
    <w:rsid w:val="00A32E1F"/>
    <w:rsid w:val="00A4085D"/>
    <w:rsid w:val="00A45755"/>
    <w:rsid w:val="00A92FCF"/>
    <w:rsid w:val="00AB6D90"/>
    <w:rsid w:val="00AD4EC6"/>
    <w:rsid w:val="00AE794E"/>
    <w:rsid w:val="00B11D47"/>
    <w:rsid w:val="00B12142"/>
    <w:rsid w:val="00B43E02"/>
    <w:rsid w:val="00B53C75"/>
    <w:rsid w:val="00B81D86"/>
    <w:rsid w:val="00B82E31"/>
    <w:rsid w:val="00B96A71"/>
    <w:rsid w:val="00B96DE8"/>
    <w:rsid w:val="00BA603E"/>
    <w:rsid w:val="00BA633E"/>
    <w:rsid w:val="00BB4C50"/>
    <w:rsid w:val="00C01837"/>
    <w:rsid w:val="00C10E59"/>
    <w:rsid w:val="00C11716"/>
    <w:rsid w:val="00C43D1D"/>
    <w:rsid w:val="00C5457C"/>
    <w:rsid w:val="00C63284"/>
    <w:rsid w:val="00C67379"/>
    <w:rsid w:val="00C72B37"/>
    <w:rsid w:val="00C925E6"/>
    <w:rsid w:val="00C97DE8"/>
    <w:rsid w:val="00CA72CF"/>
    <w:rsid w:val="00CD27E5"/>
    <w:rsid w:val="00CD2A80"/>
    <w:rsid w:val="00D0489B"/>
    <w:rsid w:val="00D15473"/>
    <w:rsid w:val="00D42BFC"/>
    <w:rsid w:val="00D55815"/>
    <w:rsid w:val="00D6504D"/>
    <w:rsid w:val="00DA091A"/>
    <w:rsid w:val="00DC7112"/>
    <w:rsid w:val="00DC71A2"/>
    <w:rsid w:val="00DC7AF8"/>
    <w:rsid w:val="00DD5D83"/>
    <w:rsid w:val="00E255F0"/>
    <w:rsid w:val="00E25E2D"/>
    <w:rsid w:val="00E2782E"/>
    <w:rsid w:val="00E536C8"/>
    <w:rsid w:val="00EA6252"/>
    <w:rsid w:val="00EB47DD"/>
    <w:rsid w:val="00EB4B83"/>
    <w:rsid w:val="00EB50AF"/>
    <w:rsid w:val="00EC0112"/>
    <w:rsid w:val="00EC1F83"/>
    <w:rsid w:val="00ED1662"/>
    <w:rsid w:val="00EE03C2"/>
    <w:rsid w:val="00EE51A0"/>
    <w:rsid w:val="00F10B97"/>
    <w:rsid w:val="00F27D46"/>
    <w:rsid w:val="00F3649F"/>
    <w:rsid w:val="00F916F5"/>
    <w:rsid w:val="00FB2C8C"/>
    <w:rsid w:val="00FC04C7"/>
    <w:rsid w:val="00FD3539"/>
    <w:rsid w:val="00FD79CF"/>
    <w:rsid w:val="00FE5B12"/>
    <w:rsid w:val="00FE7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F90"/>
    <w:pPr>
      <w:jc w:val="center"/>
      <w:outlineLvl w:val="0"/>
    </w:pPr>
    <w:rPr>
      <w:rFonts w:ascii="National Black" w:hAnsi="National Black"/>
      <w:color w:val="1F3864" w:themeColor="accent1" w:themeShade="80"/>
      <w:sz w:val="36"/>
      <w:szCs w:val="36"/>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styleId="FollowedHyperlink">
    <w:name w:val="FollowedHyperlink"/>
    <w:basedOn w:val="DefaultParagraphFont"/>
    <w:uiPriority w:val="99"/>
    <w:semiHidden/>
    <w:unhideWhenUsed/>
    <w:rsid w:val="002B1825"/>
    <w:rPr>
      <w:color w:val="954F72" w:themeColor="followedHyperlink"/>
      <w:u w:val="single"/>
    </w:rPr>
  </w:style>
  <w:style w:type="character" w:customStyle="1" w:styleId="Heading1Char">
    <w:name w:val="Heading 1 Char"/>
    <w:basedOn w:val="DefaultParagraphFont"/>
    <w:link w:val="Heading1"/>
    <w:uiPriority w:val="9"/>
    <w:rsid w:val="00846F90"/>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078201D-45A4-45F0-A124-88BE5808F7F9}">
  <ds:schemaRefs>
    <ds:schemaRef ds:uri="http://schemas.openxmlformats.org/officeDocument/2006/bibliography"/>
  </ds:schemaRefs>
</ds:datastoreItem>
</file>

<file path=customXml/itemProps2.xml><?xml version="1.0" encoding="utf-8"?>
<ds:datastoreItem xmlns:ds="http://schemas.openxmlformats.org/officeDocument/2006/customXml" ds:itemID="{17EDEE89-8112-45A9-AAD5-E5B2F3FAEDC9}"/>
</file>

<file path=customXml/itemProps3.xml><?xml version="1.0" encoding="utf-8"?>
<ds:datastoreItem xmlns:ds="http://schemas.openxmlformats.org/officeDocument/2006/customXml" ds:itemID="{5B3A4FAC-1051-4436-A1D0-BBE334B238B4}">
  <ds:schemaRefs>
    <ds:schemaRef ds:uri="http://schemas.microsoft.com/sharepoint/v3/contenttype/forms"/>
  </ds:schemaRefs>
</ds:datastoreItem>
</file>

<file path=customXml/itemProps4.xml><?xml version="1.0" encoding="utf-8"?>
<ds:datastoreItem xmlns:ds="http://schemas.openxmlformats.org/officeDocument/2006/customXml" ds:itemID="{5C131CE5-4CFF-4C22-BB04-E4DA6D9E7A8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3</Pages>
  <Words>1073</Words>
  <Characters>5990</Characters>
  <Application>Microsoft Office Word</Application>
  <DocSecurity>8</DocSecurity>
  <Lines>285</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03</cp:revision>
  <cp:lastPrinted>2024-01-03T17:33:00Z</cp:lastPrinted>
  <dcterms:created xsi:type="dcterms:W3CDTF">2024-01-03T17:15:00Z</dcterms:created>
  <dcterms:modified xsi:type="dcterms:W3CDTF">2025-12-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